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1577D" w14:textId="494C012B" w:rsidR="00082D64" w:rsidRDefault="000C4039" w:rsidP="00082D64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B753C9" wp14:editId="34ACDF8F">
                <wp:simplePos x="0" y="0"/>
                <wp:positionH relativeFrom="column">
                  <wp:posOffset>-238897</wp:posOffset>
                </wp:positionH>
                <wp:positionV relativeFrom="paragraph">
                  <wp:posOffset>6021859</wp:posOffset>
                </wp:positionV>
                <wp:extent cx="6094730" cy="1366486"/>
                <wp:effectExtent l="0" t="0" r="20320" b="24765"/>
                <wp:wrapNone/>
                <wp:docPr id="1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4730" cy="136648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F0FBDD" w14:textId="77777777" w:rsidR="00E5013C" w:rsidRPr="00B11143" w:rsidRDefault="00082D64" w:rsidP="00E5013C">
                            <w:pPr>
                              <w:spacing w:after="0" w:line="240" w:lineRule="auto"/>
                              <w:jc w:val="both"/>
                              <w:rPr>
                                <w:rFonts w:ascii="Calibri" w:hAnsi="Calibri"/>
                                <w:b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RESOURCEFULNESS</w:t>
                            </w:r>
                            <w:r w:rsidR="00E5013C"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 xml:space="preserve"> -</w:t>
                            </w:r>
                            <w:r w:rsidR="00E5013C"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5013C" w:rsidRPr="00B11143">
                              <w:rPr>
                                <w:rFonts w:ascii="Calibri" w:hAnsi="Calibri"/>
                              </w:rPr>
                              <w:t>Has the ability to adapt to change and unexpected situations.  Applies creativity in problem solving; demonstrates ingenuity in completing their job.</w:t>
                            </w:r>
                          </w:p>
                          <w:p w14:paraId="3FFB28D9" w14:textId="77777777" w:rsidR="00082D64" w:rsidRPr="006D1A16" w:rsidRDefault="00082D64" w:rsidP="00082D64">
                            <w:pPr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</w:pPr>
                          </w:p>
                          <w:p w14:paraId="215AE553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B753C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18.8pt;margin-top:474.15pt;width:479.9pt;height:107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" strokecolor="#8c3453">
                <v:textbox>
                  <w:txbxContent>
                    <w:p w14:paraId="28F0FBDD" w14:textId="77777777" w:rsidR="00E5013C" w:rsidRPr="00B11143" w:rsidRDefault="00082D64" w:rsidP="00E5013C">
                      <w:pPr>
                        <w:spacing w:after="0" w:line="240" w:lineRule="auto"/>
                        <w:jc w:val="both"/>
                        <w:rPr>
                          <w:rFonts w:ascii="Calibri" w:hAnsi="Calibri"/>
                          <w:b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RESOURCEFULNESS</w:t>
                      </w:r>
                      <w:r w:rsidR="00E5013C"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 xml:space="preserve"> -</w:t>
                      </w:r>
                      <w:r w:rsidR="00E5013C"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="00E5013C" w:rsidRPr="00B11143">
                        <w:rPr>
                          <w:rFonts w:ascii="Calibri" w:hAnsi="Calibri"/>
                        </w:rPr>
                        <w:t>Has the ability to adapt to change and unexpected situations.  Applies creativity in problem solving; demonstrates ingenuity in completing their job.</w:t>
                      </w:r>
                    </w:p>
                    <w:p w14:paraId="3FFB28D9" w14:textId="77777777" w:rsidR="00082D64" w:rsidRPr="006D1A16" w:rsidRDefault="00082D64" w:rsidP="00082D64">
                      <w:pPr>
                        <w:rPr>
                          <w:b/>
                          <w:color w:val="C00000"/>
                          <w:sz w:val="26"/>
                          <w:szCs w:val="26"/>
                        </w:rPr>
                      </w:pPr>
                    </w:p>
                    <w:p w14:paraId="215AE553" w14:textId="77777777" w:rsidR="00082D64" w:rsidRDefault="00082D64" w:rsidP="00082D64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160110" wp14:editId="652FB6EE">
                <wp:simplePos x="0" y="0"/>
                <wp:positionH relativeFrom="column">
                  <wp:posOffset>-247135</wp:posOffset>
                </wp:positionH>
                <wp:positionV relativeFrom="paragraph">
                  <wp:posOffset>4539049</wp:posOffset>
                </wp:positionV>
                <wp:extent cx="6101080" cy="1391851"/>
                <wp:effectExtent l="0" t="0" r="13970" b="18415"/>
                <wp:wrapNone/>
                <wp:docPr id="1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1080" cy="13918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E133E3" w14:textId="77777777" w:rsidR="00082D64" w:rsidRDefault="00082D64" w:rsidP="00082D64">
                            <w:pPr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CUSTOMER SERVICE</w:t>
                            </w:r>
                            <w:r w:rsidR="00E5013C"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 xml:space="preserve"> -</w:t>
                            </w:r>
                            <w:r w:rsidR="00E5013C"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5013C" w:rsidRPr="00B11143">
                              <w:rPr>
                                <w:rFonts w:ascii="Calibri" w:hAnsi="Calibri"/>
                              </w:rPr>
                              <w:t>Exceeds the expectations of both internal and external customers.  Models Excellence, Consistency, Commitment.</w:t>
                            </w:r>
                          </w:p>
                          <w:p w14:paraId="7590794F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160110" id="Text Box 6" o:spid="_x0000_s1027" type="#_x0000_t202" style="position:absolute;margin-left:-19.45pt;margin-top:357.4pt;width:480.4pt;height:109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" strokecolor="#8c3453">
                <v:textbox>
                  <w:txbxContent>
                    <w:p w14:paraId="57E133E3" w14:textId="77777777" w:rsidR="00082D64" w:rsidRDefault="00082D64" w:rsidP="00082D64">
                      <w:pPr>
                        <w:rPr>
                          <w:b/>
                          <w:color w:val="C00000"/>
                          <w:sz w:val="26"/>
                          <w:szCs w:val="26"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CUSTOMER SERVICE</w:t>
                      </w:r>
                      <w:r w:rsidR="00E5013C"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 xml:space="preserve"> -</w:t>
                      </w:r>
                      <w:r w:rsidR="00E5013C"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="00E5013C" w:rsidRPr="00B11143">
                        <w:rPr>
                          <w:rFonts w:ascii="Calibri" w:hAnsi="Calibri"/>
                        </w:rPr>
                        <w:t>Exceeds the expectations of both internal and external customers.  Models Excellence, Consistency, Commitment.</w:t>
                      </w:r>
                    </w:p>
                    <w:p w14:paraId="7590794F" w14:textId="77777777" w:rsidR="00082D64" w:rsidRDefault="00082D64" w:rsidP="00082D64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33A1BF" wp14:editId="7B7131BC">
                <wp:simplePos x="0" y="0"/>
                <wp:positionH relativeFrom="column">
                  <wp:posOffset>-238897</wp:posOffset>
                </wp:positionH>
                <wp:positionV relativeFrom="paragraph">
                  <wp:posOffset>3048000</wp:posOffset>
                </wp:positionV>
                <wp:extent cx="6097905" cy="1400312"/>
                <wp:effectExtent l="0" t="0" r="17145" b="28575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7905" cy="14003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A11DFF" w14:textId="77777777" w:rsidR="00082D64" w:rsidRPr="008962A6" w:rsidRDefault="00082D64" w:rsidP="00E5013C">
                            <w:pPr>
                              <w:spacing w:after="0" w:line="240" w:lineRule="auto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SAFETY -</w:t>
                            </w:r>
                            <w:r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5013C">
                              <w:t xml:space="preserve">Protecting resources (customers, equipment, facilities, and co-workers). Committed to everyone arriving </w:t>
                            </w:r>
                            <w:r w:rsidRPr="00E5013C">
                              <w:rPr>
                                <w:b/>
                              </w:rPr>
                              <w:t xml:space="preserve">“Safely Home”.  </w:t>
                            </w:r>
                            <w:r w:rsidRPr="00E5013C">
                              <w:t>Makes wise choices.</w:t>
                            </w:r>
                          </w:p>
                          <w:p w14:paraId="0908AC23" w14:textId="77777777" w:rsidR="00082D64" w:rsidRPr="008962A6" w:rsidRDefault="00082D64" w:rsidP="00082D64">
                            <w:pPr>
                              <w:rPr>
                                <w:b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  <w:p w14:paraId="2CC06ECB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33A1BF" id="Text Box 5" o:spid="_x0000_s1028" type="#_x0000_t202" style="position:absolute;margin-left:-18.8pt;margin-top:240pt;width:480.15pt;height:110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" strokecolor="#8c3453">
                <v:textbox>
                  <w:txbxContent>
                    <w:p w14:paraId="5DA11DFF" w14:textId="77777777" w:rsidR="00082D64" w:rsidRPr="008962A6" w:rsidRDefault="00082D64" w:rsidP="00E5013C">
                      <w:pPr>
                        <w:spacing w:after="0" w:line="240" w:lineRule="auto"/>
                        <w:rPr>
                          <w:b/>
                          <w:sz w:val="20"/>
                          <w:szCs w:val="20"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SAFETY -</w:t>
                      </w:r>
                      <w:r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Pr="00E5013C">
                        <w:t xml:space="preserve">Protecting resources (customers, equipment, facilities, and co-workers). Committed to everyone arriving </w:t>
                      </w:r>
                      <w:r w:rsidRPr="00E5013C">
                        <w:rPr>
                          <w:b/>
                        </w:rPr>
                        <w:t xml:space="preserve">“Safely Home”.  </w:t>
                      </w:r>
                      <w:r w:rsidRPr="00E5013C">
                        <w:t>Makes wise choices.</w:t>
                      </w:r>
                    </w:p>
                    <w:p w14:paraId="0908AC23" w14:textId="77777777" w:rsidR="00082D64" w:rsidRPr="008962A6" w:rsidRDefault="00082D64" w:rsidP="00082D64">
                      <w:pPr>
                        <w:rPr>
                          <w:b/>
                          <w:color w:val="C00000"/>
                          <w:sz w:val="20"/>
                          <w:szCs w:val="20"/>
                        </w:rPr>
                      </w:pPr>
                    </w:p>
                    <w:p w14:paraId="2CC06ECB" w14:textId="77777777" w:rsidR="00082D64" w:rsidRDefault="00082D64" w:rsidP="00082D64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DA464AE" wp14:editId="4767EDE8">
                <wp:simplePos x="0" y="0"/>
                <wp:positionH relativeFrom="column">
                  <wp:posOffset>-238897</wp:posOffset>
                </wp:positionH>
                <wp:positionV relativeFrom="paragraph">
                  <wp:posOffset>7488195</wp:posOffset>
                </wp:positionV>
                <wp:extent cx="6091917" cy="1318054"/>
                <wp:effectExtent l="0" t="0" r="23495" b="15875"/>
                <wp:wrapNone/>
                <wp:docPr id="2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1917" cy="131805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84D716" w14:textId="77777777" w:rsidR="00E5013C" w:rsidRPr="00B11143" w:rsidRDefault="00082D64" w:rsidP="00E5013C">
                            <w:pPr>
                              <w:spacing w:after="0" w:line="240" w:lineRule="auto"/>
                              <w:jc w:val="both"/>
                              <w:rPr>
                                <w:rFonts w:ascii="Calibri" w:hAnsi="Calibri"/>
                                <w:b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INTEGRITY</w:t>
                            </w:r>
                            <w:r w:rsidR="00E5013C"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 xml:space="preserve"> -</w:t>
                            </w:r>
                            <w:r w:rsidR="00E5013C"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5013C" w:rsidRPr="00B11143">
                              <w:rPr>
                                <w:rFonts w:ascii="Calibri" w:hAnsi="Calibri"/>
                              </w:rPr>
                              <w:t>Honest. Trusted by co-workers, management, and customers.  Known for the highest ethical standards, honors commitments.</w:t>
                            </w:r>
                          </w:p>
                          <w:p w14:paraId="563C5C41" w14:textId="77777777" w:rsidR="00082D64" w:rsidRPr="004453C5" w:rsidRDefault="00082D64" w:rsidP="00082D64">
                            <w:pPr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</w:pPr>
                          </w:p>
                          <w:p w14:paraId="64AC0DCA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A464AE" id="Text Box 11" o:spid="_x0000_s1029" type="#_x0000_t202" style="position:absolute;margin-left:-18.8pt;margin-top:589.6pt;width:479.7pt;height:103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" strokecolor="#8c3453">
                <v:textbox>
                  <w:txbxContent>
                    <w:p w14:paraId="6F84D716" w14:textId="77777777" w:rsidR="00E5013C" w:rsidRPr="00B11143" w:rsidRDefault="00082D64" w:rsidP="00E5013C">
                      <w:pPr>
                        <w:spacing w:after="0" w:line="240" w:lineRule="auto"/>
                        <w:jc w:val="both"/>
                        <w:rPr>
                          <w:rFonts w:ascii="Calibri" w:hAnsi="Calibri"/>
                          <w:b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INTEGRITY</w:t>
                      </w:r>
                      <w:r w:rsidR="00E5013C"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 xml:space="preserve"> -</w:t>
                      </w:r>
                      <w:r w:rsidR="00E5013C"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="00E5013C" w:rsidRPr="00B11143">
                        <w:rPr>
                          <w:rFonts w:ascii="Calibri" w:hAnsi="Calibri"/>
                        </w:rPr>
                        <w:t>Honest. Trusted by co-workers, management, and customers.  Known for the highest ethical standards, honors commitments.</w:t>
                      </w:r>
                    </w:p>
                    <w:p w14:paraId="563C5C41" w14:textId="77777777" w:rsidR="00082D64" w:rsidRPr="004453C5" w:rsidRDefault="00082D64" w:rsidP="00082D64">
                      <w:pPr>
                        <w:rPr>
                          <w:b/>
                          <w:color w:val="C00000"/>
                          <w:sz w:val="26"/>
                          <w:szCs w:val="26"/>
                        </w:rPr>
                      </w:pPr>
                    </w:p>
                    <w:p w14:paraId="64AC0DCA" w14:textId="77777777" w:rsidR="00082D64" w:rsidRDefault="00082D64" w:rsidP="00082D64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D0FB8C" wp14:editId="4C4CDB21">
                <wp:simplePos x="0" y="0"/>
                <wp:positionH relativeFrom="column">
                  <wp:posOffset>-235131</wp:posOffset>
                </wp:positionH>
                <wp:positionV relativeFrom="paragraph">
                  <wp:posOffset>1916974</wp:posOffset>
                </wp:positionV>
                <wp:extent cx="6088924" cy="1001395"/>
                <wp:effectExtent l="0" t="0" r="26670" b="27305"/>
                <wp:wrapNone/>
                <wp:docPr id="1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8924" cy="1001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078D79" w14:textId="77777777" w:rsidR="00082D64" w:rsidRPr="001D7BC0" w:rsidRDefault="00082D64" w:rsidP="00082D64">
                            <w:pPr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Intro:</w:t>
                            </w:r>
                            <w:bookmarkStart w:id="0" w:name="_GoBack"/>
                            <w:bookmarkEnd w:id="0"/>
                          </w:p>
                          <w:p w14:paraId="44CB2C41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D0FB8C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30" type="#_x0000_t202" style="position:absolute;margin-left:-18.5pt;margin-top:150.95pt;width:479.45pt;height:78.8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" strokecolor="#8c3453">
                <v:textbox>
                  <w:txbxContent>
                    <w:p w14:paraId="28078D79" w14:textId="77777777" w:rsidR="00082D64" w:rsidRPr="001D7BC0" w:rsidRDefault="00082D64" w:rsidP="00082D64">
                      <w:pPr>
                        <w:rPr>
                          <w:b/>
                          <w:color w:val="8C3453"/>
                          <w:sz w:val="26"/>
                          <w:szCs w:val="26"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Intro:</w:t>
                      </w:r>
                      <w:bookmarkStart w:id="1" w:name="_GoBack"/>
                      <w:bookmarkEnd w:id="1"/>
                    </w:p>
                    <w:p w14:paraId="44CB2C41" w14:textId="77777777" w:rsidR="00082D64" w:rsidRDefault="00082D64" w:rsidP="00082D64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04EF790" wp14:editId="77340F8D">
                <wp:simplePos x="0" y="0"/>
                <wp:positionH relativeFrom="column">
                  <wp:posOffset>2177687</wp:posOffset>
                </wp:positionH>
                <wp:positionV relativeFrom="paragraph">
                  <wp:posOffset>48441</wp:posOffset>
                </wp:positionV>
                <wp:extent cx="3675380" cy="1818640"/>
                <wp:effectExtent l="19050" t="19050" r="20320" b="10160"/>
                <wp:wrapNone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5380" cy="1818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8A2E5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347583" w14:textId="77777777" w:rsidR="00082D64" w:rsidRPr="001D7BC0" w:rsidRDefault="00082D64" w:rsidP="003C7F2D">
                            <w:pPr>
                              <w:spacing w:after="0" w:line="240" w:lineRule="auto"/>
                              <w:jc w:val="center"/>
                              <w:rPr>
                                <w:rFonts w:ascii="Arial Black" w:hAnsi="Arial Black"/>
                                <w:color w:val="8C3453"/>
                                <w:sz w:val="52"/>
                                <w:szCs w:val="52"/>
                              </w:rPr>
                            </w:pPr>
                            <w:r w:rsidRPr="00B301DB">
                              <w:rPr>
                                <w:rFonts w:ascii="Arial Black" w:hAnsi="Arial Black"/>
                                <w:color w:val="8A2E5C"/>
                                <w:sz w:val="52"/>
                                <w:szCs w:val="52"/>
                              </w:rPr>
                              <w:t>Pr</w:t>
                            </w:r>
                            <w:r w:rsidRPr="001D7BC0">
                              <w:rPr>
                                <w:rFonts w:ascii="Arial Black" w:hAnsi="Arial Black"/>
                                <w:color w:val="8C3453"/>
                                <w:sz w:val="52"/>
                                <w:szCs w:val="52"/>
                              </w:rPr>
                              <w:t>ofile</w:t>
                            </w:r>
                          </w:p>
                          <w:p w14:paraId="0B8CEC79" w14:textId="77D6769B" w:rsidR="00F77E8E" w:rsidRPr="00F77E8E" w:rsidRDefault="00F77E8E" w:rsidP="003C7F2D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In this space, please include </w:t>
                            </w:r>
                            <w:r w:rsidRPr="003C7F2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Name of Nomine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3C7F2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Job Title, Division</w:t>
                            </w:r>
                            <w:r w:rsidR="003C7F2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3C7F2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Line of </w:t>
                            </w:r>
                            <w:proofErr w:type="spellStart"/>
                            <w:r w:rsidRPr="003C7F2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Busines</w:t>
                            </w:r>
                            <w:proofErr w:type="spellEnd"/>
                            <w:r w:rsidR="003C7F2D">
                              <w:rPr>
                                <w:sz w:val="20"/>
                                <w:szCs w:val="20"/>
                              </w:rPr>
                              <w:t xml:space="preserve">, and </w:t>
                            </w:r>
                            <w:r w:rsidR="000C403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O</w:t>
                            </w:r>
                            <w:r w:rsidR="003C7F2D" w:rsidRPr="003C7F2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fice </w:t>
                            </w:r>
                            <w:r w:rsidR="000C403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  <w:r w:rsidR="003C7F2D" w:rsidRPr="003C7F2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dr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4EF790" id="Text Box 9" o:spid="_x0000_s1031" type="#_x0000_t202" style="position:absolute;margin-left:171.45pt;margin-top:3.8pt;width:289.4pt;height:143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" strokecolor="#8a2e5c" strokeweight="2.25pt">
                <v:textbox>
                  <w:txbxContent>
                    <w:p w14:paraId="24347583" w14:textId="77777777" w:rsidR="00082D64" w:rsidRPr="001D7BC0" w:rsidRDefault="00082D64" w:rsidP="003C7F2D">
                      <w:pPr>
                        <w:spacing w:after="0" w:line="240" w:lineRule="auto"/>
                        <w:jc w:val="center"/>
                        <w:rPr>
                          <w:rFonts w:ascii="Arial Black" w:hAnsi="Arial Black"/>
                          <w:color w:val="8C3453"/>
                          <w:sz w:val="52"/>
                          <w:szCs w:val="52"/>
                        </w:rPr>
                      </w:pPr>
                      <w:r w:rsidRPr="00B301DB">
                        <w:rPr>
                          <w:rFonts w:ascii="Arial Black" w:hAnsi="Arial Black"/>
                          <w:color w:val="8A2E5C"/>
                          <w:sz w:val="52"/>
                          <w:szCs w:val="52"/>
                        </w:rPr>
                        <w:t>Pr</w:t>
                      </w:r>
                      <w:r w:rsidRPr="001D7BC0">
                        <w:rPr>
                          <w:rFonts w:ascii="Arial Black" w:hAnsi="Arial Black"/>
                          <w:color w:val="8C3453"/>
                          <w:sz w:val="52"/>
                          <w:szCs w:val="52"/>
                        </w:rPr>
                        <w:t>ofile</w:t>
                      </w:r>
                    </w:p>
                    <w:p w14:paraId="0B8CEC79" w14:textId="77D6769B" w:rsidR="00F77E8E" w:rsidRPr="00F77E8E" w:rsidRDefault="00F77E8E" w:rsidP="003C7F2D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In this space, please include </w:t>
                      </w:r>
                      <w:r w:rsidRPr="003C7F2D">
                        <w:rPr>
                          <w:b/>
                          <w:bCs/>
                          <w:sz w:val="20"/>
                          <w:szCs w:val="20"/>
                        </w:rPr>
                        <w:t>Name of Nominee</w:t>
                      </w:r>
                      <w:r>
                        <w:rPr>
                          <w:sz w:val="20"/>
                          <w:szCs w:val="20"/>
                        </w:rPr>
                        <w:t xml:space="preserve">, </w:t>
                      </w:r>
                      <w:r w:rsidRPr="003C7F2D">
                        <w:rPr>
                          <w:b/>
                          <w:bCs/>
                          <w:sz w:val="20"/>
                          <w:szCs w:val="20"/>
                        </w:rPr>
                        <w:t>Job Title, Division</w:t>
                      </w:r>
                      <w:r w:rsidR="003C7F2D">
                        <w:rPr>
                          <w:b/>
                          <w:bCs/>
                          <w:sz w:val="20"/>
                          <w:szCs w:val="20"/>
                        </w:rPr>
                        <w:t>,</w:t>
                      </w:r>
                      <w:r w:rsidRPr="003C7F2D">
                        <w:rPr>
                          <w:b/>
                          <w:bCs/>
                          <w:sz w:val="20"/>
                          <w:szCs w:val="20"/>
                        </w:rPr>
                        <w:t xml:space="preserve"> Line of </w:t>
                      </w:r>
                      <w:proofErr w:type="spellStart"/>
                      <w:r w:rsidRPr="003C7F2D">
                        <w:rPr>
                          <w:b/>
                          <w:bCs/>
                          <w:sz w:val="20"/>
                          <w:szCs w:val="20"/>
                        </w:rPr>
                        <w:t>Busines</w:t>
                      </w:r>
                      <w:proofErr w:type="spellEnd"/>
                      <w:r w:rsidR="003C7F2D">
                        <w:rPr>
                          <w:sz w:val="20"/>
                          <w:szCs w:val="20"/>
                        </w:rPr>
                        <w:t xml:space="preserve">, and </w:t>
                      </w:r>
                      <w:r w:rsidR="000C4039">
                        <w:rPr>
                          <w:b/>
                          <w:bCs/>
                          <w:sz w:val="20"/>
                          <w:szCs w:val="20"/>
                        </w:rPr>
                        <w:t>O</w:t>
                      </w:r>
                      <w:r w:rsidR="003C7F2D" w:rsidRPr="003C7F2D">
                        <w:rPr>
                          <w:b/>
                          <w:bCs/>
                          <w:sz w:val="20"/>
                          <w:szCs w:val="20"/>
                        </w:rPr>
                        <w:t xml:space="preserve">ffice </w:t>
                      </w:r>
                      <w:r w:rsidR="000C4039">
                        <w:rPr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  <w:r w:rsidR="003C7F2D" w:rsidRPr="003C7F2D">
                        <w:rPr>
                          <w:b/>
                          <w:bCs/>
                          <w:sz w:val="20"/>
                          <w:szCs w:val="20"/>
                        </w:rPr>
                        <w:t>ddres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1792" behindDoc="0" locked="0" layoutInCell="1" allowOverlap="1" wp14:anchorId="68EDCC65" wp14:editId="5CDB4989">
            <wp:simplePos x="0" y="0"/>
            <wp:positionH relativeFrom="margin">
              <wp:posOffset>-262647</wp:posOffset>
            </wp:positionH>
            <wp:positionV relativeFrom="paragraph">
              <wp:posOffset>48638</wp:posOffset>
            </wp:positionV>
            <wp:extent cx="2409190" cy="1818694"/>
            <wp:effectExtent l="0" t="19050" r="10160" b="29210"/>
            <wp:wrapNone/>
            <wp:docPr id="28" name="Diagram 2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7BC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7C10A6" wp14:editId="7D24BCF2">
                <wp:simplePos x="0" y="0"/>
                <wp:positionH relativeFrom="column">
                  <wp:posOffset>6368415</wp:posOffset>
                </wp:positionH>
                <wp:positionV relativeFrom="paragraph">
                  <wp:posOffset>2314575</wp:posOffset>
                </wp:positionV>
                <wp:extent cx="337185" cy="1285875"/>
                <wp:effectExtent l="0" t="0" r="0" b="0"/>
                <wp:wrapNone/>
                <wp:docPr id="1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185" cy="1285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5FDA88" w14:textId="66F09E65" w:rsidR="00082D64" w:rsidRPr="004859F9" w:rsidRDefault="00082D64" w:rsidP="00082D64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7C10A6" id="Text Box 7" o:spid="_x0000_s1032" type="#_x0000_t202" style="position:absolute;margin-left:501.45pt;margin-top:182.25pt;width:26.55pt;height:101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" filled="f" stroked="f">
                <v:textbox style="layout-flow:vertical">
                  <w:txbxContent>
                    <w:p w14:paraId="395FDA88" w14:textId="66F09E65" w:rsidR="00082D64" w:rsidRPr="004859F9" w:rsidRDefault="00082D64" w:rsidP="00082D64">
                      <w:pPr>
                        <w:jc w:val="center"/>
                        <w:rPr>
                          <w:b/>
                          <w:color w:val="FFFFFF" w:themeColor="background1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D7BC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2979922" wp14:editId="05717CDD">
                <wp:simplePos x="0" y="0"/>
                <wp:positionH relativeFrom="column">
                  <wp:posOffset>-428625</wp:posOffset>
                </wp:positionH>
                <wp:positionV relativeFrom="paragraph">
                  <wp:posOffset>-209550</wp:posOffset>
                </wp:positionV>
                <wp:extent cx="6743700" cy="9115425"/>
                <wp:effectExtent l="0" t="0" r="38100" b="66675"/>
                <wp:wrapNone/>
                <wp:docPr id="1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911542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dk1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dk1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dk1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dk1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8EB74E8" w14:textId="4EAD95F1" w:rsidR="00082D64" w:rsidRDefault="00082D64" w:rsidP="00082D64"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5BF0C3C4" w14:textId="39A409A2" w:rsidR="00082D64" w:rsidRPr="00BC67AB" w:rsidRDefault="00082D64" w:rsidP="00E82F39">
                            <w:pPr>
                              <w:tabs>
                                <w:tab w:val="left" w:pos="360"/>
                                <w:tab w:val="left" w:pos="450"/>
                              </w:tabs>
                              <w:spacing w:line="240" w:lineRule="auto"/>
                            </w:pPr>
                            <w:r>
                              <w:t xml:space="preserve">    </w:t>
                            </w:r>
                          </w:p>
                          <w:p w14:paraId="2F5BF3CF" w14:textId="6D254F54" w:rsidR="00082D64" w:rsidRDefault="00E82F39" w:rsidP="00082D64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softHyphen/>
                            </w:r>
                            <w:r w:rsidR="00082D64">
                              <w:rPr>
                                <w:noProof/>
                              </w:rPr>
                              <w:t xml:space="preserve">    </w:t>
                            </w:r>
                            <w:r w:rsidR="00082D64">
                              <w:rPr>
                                <w:noProof/>
                              </w:rPr>
                              <w:tab/>
                            </w:r>
                            <w:r w:rsidR="00082D64">
                              <w:rPr>
                                <w:noProof/>
                              </w:rPr>
                              <w:tab/>
                            </w:r>
                            <w:r w:rsidR="00082D64">
                              <w:rPr>
                                <w:noProof/>
                              </w:rPr>
                              <w:tab/>
                            </w:r>
                          </w:p>
                          <w:p w14:paraId="75A522AA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5B2FC51F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52AA2FB8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65F5908A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18B6F127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3D4E11AD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7708EFA3" w14:textId="77777777" w:rsidR="00082D64" w:rsidRDefault="00082D64" w:rsidP="00082D64"/>
                          <w:p w14:paraId="2CDE3F98" w14:textId="77777777" w:rsidR="00082D64" w:rsidRDefault="00082D64" w:rsidP="00082D64"/>
                          <w:p w14:paraId="653A7BF7" w14:textId="77777777" w:rsidR="00082D64" w:rsidRDefault="00082D64" w:rsidP="00082D64"/>
                          <w:p w14:paraId="0FB29317" w14:textId="77777777" w:rsidR="00082D64" w:rsidRDefault="00082D64" w:rsidP="00082D64"/>
                          <w:p w14:paraId="50C1A375" w14:textId="77777777" w:rsidR="00082D64" w:rsidRDefault="00082D64" w:rsidP="00082D64"/>
                          <w:p w14:paraId="2FA8B1FF" w14:textId="77777777" w:rsidR="00082D64" w:rsidRDefault="00082D64" w:rsidP="00082D64"/>
                          <w:p w14:paraId="75C14C17" w14:textId="77777777" w:rsidR="00082D64" w:rsidRDefault="00082D64" w:rsidP="00082D64"/>
                          <w:p w14:paraId="13910100" w14:textId="77777777" w:rsidR="00082D64" w:rsidRDefault="00082D64" w:rsidP="00082D64"/>
                          <w:p w14:paraId="3CE00D2E" w14:textId="77777777" w:rsidR="00082D64" w:rsidRDefault="00082D64" w:rsidP="00082D64"/>
                          <w:p w14:paraId="7A666FAE" w14:textId="77777777" w:rsidR="00082D64" w:rsidRDefault="00082D64" w:rsidP="00082D64"/>
                          <w:p w14:paraId="46D75B79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979922" id="Text Box 3" o:spid="_x0000_s1033" type="#_x0000_t202" style="position:absolute;margin-left:-33.75pt;margin-top:-16.5pt;width:531pt;height:717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" fillcolor="#666 [1936]" strokecolor="#666 [1936]" strokeweight="1pt">
                <v:fill color2="#ccc [656]" angle="135" focus="50%" type="gradient"/>
                <v:shadow on="t" color="#7f7f7f [1601]" opacity=".5" offset="1pt"/>
                <v:textbox>
                  <w:txbxContent>
                    <w:p w14:paraId="58EB74E8" w14:textId="4EAD95F1" w:rsidR="00082D64" w:rsidRDefault="00082D64" w:rsidP="00082D64">
                      <w:r>
                        <w:tab/>
                      </w:r>
                      <w:r>
                        <w:tab/>
                      </w:r>
                    </w:p>
                    <w:p w14:paraId="5BF0C3C4" w14:textId="39A409A2" w:rsidR="00082D64" w:rsidRPr="00BC67AB" w:rsidRDefault="00082D64" w:rsidP="00E82F39">
                      <w:pPr>
                        <w:tabs>
                          <w:tab w:val="left" w:pos="360"/>
                          <w:tab w:val="left" w:pos="450"/>
                        </w:tabs>
                        <w:spacing w:line="240" w:lineRule="auto"/>
                      </w:pPr>
                      <w:r>
                        <w:t xml:space="preserve">    </w:t>
                      </w:r>
                    </w:p>
                    <w:p w14:paraId="2F5BF3CF" w14:textId="6D254F54" w:rsidR="00082D64" w:rsidRDefault="00E82F39" w:rsidP="00082D64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softHyphen/>
                      </w:r>
                      <w:r w:rsidR="00082D64">
                        <w:rPr>
                          <w:noProof/>
                        </w:rPr>
                        <w:t xml:space="preserve">    </w:t>
                      </w:r>
                      <w:r w:rsidR="00082D64">
                        <w:rPr>
                          <w:noProof/>
                        </w:rPr>
                        <w:tab/>
                      </w:r>
                      <w:r w:rsidR="00082D64">
                        <w:rPr>
                          <w:noProof/>
                        </w:rPr>
                        <w:tab/>
                      </w:r>
                      <w:r w:rsidR="00082D64">
                        <w:rPr>
                          <w:noProof/>
                        </w:rPr>
                        <w:tab/>
                      </w:r>
                    </w:p>
                    <w:p w14:paraId="75A522AA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5B2FC51F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52AA2FB8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65F5908A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18B6F127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3D4E11AD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7708EFA3" w14:textId="77777777" w:rsidR="00082D64" w:rsidRDefault="00082D64" w:rsidP="00082D64"/>
                    <w:p w14:paraId="2CDE3F98" w14:textId="77777777" w:rsidR="00082D64" w:rsidRDefault="00082D64" w:rsidP="00082D64"/>
                    <w:p w14:paraId="653A7BF7" w14:textId="77777777" w:rsidR="00082D64" w:rsidRDefault="00082D64" w:rsidP="00082D64"/>
                    <w:p w14:paraId="0FB29317" w14:textId="77777777" w:rsidR="00082D64" w:rsidRDefault="00082D64" w:rsidP="00082D64"/>
                    <w:p w14:paraId="50C1A375" w14:textId="77777777" w:rsidR="00082D64" w:rsidRDefault="00082D64" w:rsidP="00082D64"/>
                    <w:p w14:paraId="2FA8B1FF" w14:textId="77777777" w:rsidR="00082D64" w:rsidRDefault="00082D64" w:rsidP="00082D64"/>
                    <w:p w14:paraId="75C14C17" w14:textId="77777777" w:rsidR="00082D64" w:rsidRDefault="00082D64" w:rsidP="00082D64"/>
                    <w:p w14:paraId="13910100" w14:textId="77777777" w:rsidR="00082D64" w:rsidRDefault="00082D64" w:rsidP="00082D64"/>
                    <w:p w14:paraId="3CE00D2E" w14:textId="77777777" w:rsidR="00082D64" w:rsidRDefault="00082D64" w:rsidP="00082D64"/>
                    <w:p w14:paraId="7A666FAE" w14:textId="77777777" w:rsidR="00082D64" w:rsidRDefault="00082D64" w:rsidP="00082D64"/>
                    <w:p w14:paraId="46D75B79" w14:textId="77777777" w:rsidR="00082D64" w:rsidRDefault="00082D64" w:rsidP="00082D64"/>
                  </w:txbxContent>
                </v:textbox>
              </v:shape>
            </w:pict>
          </mc:Fallback>
        </mc:AlternateContent>
      </w:r>
      <w:r w:rsidR="001D7BC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DA653F" wp14:editId="6DCFE1F4">
                <wp:simplePos x="0" y="0"/>
                <wp:positionH relativeFrom="column">
                  <wp:posOffset>5123815</wp:posOffset>
                </wp:positionH>
                <wp:positionV relativeFrom="paragraph">
                  <wp:posOffset>2800985</wp:posOffset>
                </wp:positionV>
                <wp:extent cx="2724150" cy="340995"/>
                <wp:effectExtent l="0" t="0" r="20955" b="28575"/>
                <wp:wrapNone/>
                <wp:docPr id="1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2724150" cy="340995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gradFill rotWithShape="0">
                          <a:gsLst>
                            <a:gs pos="0">
                              <a:schemeClr val="lt1">
                                <a:lumMod val="74000"/>
                                <a:lumOff val="0"/>
                              </a:schemeClr>
                            </a:gs>
                            <a:gs pos="100000">
                              <a:schemeClr val="dk1">
                                <a:lumMod val="100000"/>
                                <a:lumOff val="0"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F7F805" id="AutoShape 4" o:spid="_x0000_s1026" style="position:absolute;margin-left:403.45pt;margin-top:220.55pt;width:214.5pt;height:26.85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" path="m,l5400,21600r10800,l21600,,,xe" fillcolor="#bcbcbc [2369]" stroked="f" strokeweight="0">
                <v:fill color2="black [3200]" focusposition=".5,.5" focussize="" focus="100%" type="gradientRadial"/>
                <v:stroke joinstyle="miter"/>
                <v:shadow on="t" color="#7f7f7f [1601]" offset="1pt"/>
                <v:path o:connecttype="custom" o:connectlocs="2383631,170498;1362075,340995;340519,170498;1362075,0" o:connectangles="0,0,0,0" textboxrect="4500,4500,17100,17100"/>
              </v:shape>
            </w:pict>
          </mc:Fallback>
        </mc:AlternateContent>
      </w:r>
      <w:r w:rsidR="001D7BC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6B0F0F" wp14:editId="5B1C4C45">
                <wp:simplePos x="0" y="0"/>
                <wp:positionH relativeFrom="column">
                  <wp:posOffset>-142875</wp:posOffset>
                </wp:positionH>
                <wp:positionV relativeFrom="paragraph">
                  <wp:posOffset>-271145</wp:posOffset>
                </wp:positionV>
                <wp:extent cx="6511290" cy="8683625"/>
                <wp:effectExtent l="514350" t="414655" r="518160" b="407670"/>
                <wp:wrapNone/>
                <wp:docPr id="1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309586">
                          <a:off x="0" y="0"/>
                          <a:ext cx="6511290" cy="8683625"/>
                        </a:xfrm>
                        <a:prstGeom prst="rect">
                          <a:avLst/>
                        </a:prstGeom>
                        <a:solidFill>
                          <a:schemeClr val="dk1">
                            <a:lumMod val="100000"/>
                            <a:lumOff val="0"/>
                          </a:schemeClr>
                        </a:solidFill>
                        <a:ln w="127000" cmpd="dbl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1DD33D" id="Rectangle 2" o:spid="_x0000_s1026" style="position:absolute;margin-left:-11.25pt;margin-top:-21.35pt;width:512.7pt;height:683.75pt;rotation:-33815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" fillcolor="black [3200]" strokecolor="black [3200]" strokeweight="10pt">
                <v:stroke linestyle="thinThin"/>
                <v:shadow color="#868686"/>
              </v:rect>
            </w:pict>
          </mc:Fallback>
        </mc:AlternateContent>
      </w:r>
      <w:r w:rsidR="00082D64">
        <w:br w:type="page"/>
      </w:r>
    </w:p>
    <w:p w14:paraId="563626F5" w14:textId="4DF127E3" w:rsidR="00082D64" w:rsidRDefault="000C4039" w:rsidP="00082D6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7BF0610" wp14:editId="48F5C4BE">
                <wp:simplePos x="0" y="0"/>
                <wp:positionH relativeFrom="column">
                  <wp:posOffset>-164757</wp:posOffset>
                </wp:positionH>
                <wp:positionV relativeFrom="paragraph">
                  <wp:posOffset>131805</wp:posOffset>
                </wp:positionV>
                <wp:extent cx="6212188" cy="1145060"/>
                <wp:effectExtent l="0" t="0" r="17780" b="17145"/>
                <wp:wrapNone/>
                <wp:docPr id="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2188" cy="1145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11E83F" w14:textId="77777777" w:rsidR="00082D64" w:rsidRDefault="00082D64" w:rsidP="00082D64">
                            <w:pPr>
                              <w:rPr>
                                <w:b/>
                                <w:color w:val="C00000"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POSITIVE ATTITUDE</w:t>
                            </w:r>
                            <w:r w:rsidR="00E5013C"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 xml:space="preserve"> -</w:t>
                            </w:r>
                            <w:r w:rsidR="00E5013C"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5013C" w:rsidRPr="00B11143">
                              <w:rPr>
                                <w:rFonts w:ascii="Calibri" w:hAnsi="Calibri"/>
                              </w:rPr>
                              <w:t>Takes an optimistic, emotionally intelligent approach when dealing with situations. Motivated, resilient, upbeat.</w:t>
                            </w:r>
                          </w:p>
                          <w:p w14:paraId="47077607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BF0610" id="Text Box 18" o:spid="_x0000_s1034" type="#_x0000_t202" style="position:absolute;margin-left:-12.95pt;margin-top:10.4pt;width:489.15pt;height:90.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" strokecolor="#8c3453">
                <v:textbox>
                  <w:txbxContent>
                    <w:p w14:paraId="2111E83F" w14:textId="77777777" w:rsidR="00082D64" w:rsidRDefault="00082D64" w:rsidP="00082D64">
                      <w:pPr>
                        <w:rPr>
                          <w:b/>
                          <w:color w:val="C00000"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POSITIVE ATTITUDE</w:t>
                      </w:r>
                      <w:r w:rsidR="00E5013C"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 xml:space="preserve"> -</w:t>
                      </w:r>
                      <w:r w:rsidR="00E5013C"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="00E5013C" w:rsidRPr="00B11143">
                        <w:rPr>
                          <w:rFonts w:ascii="Calibri" w:hAnsi="Calibri"/>
                        </w:rPr>
                        <w:t>Takes an optimistic, emotionally intelligent approach when dealing with situations. Motivated, r</w:t>
                      </w:r>
                      <w:bookmarkStart w:id="1" w:name="_GoBack"/>
                      <w:r w:rsidR="00E5013C" w:rsidRPr="00B11143">
                        <w:rPr>
                          <w:rFonts w:ascii="Calibri" w:hAnsi="Calibri"/>
                        </w:rPr>
                        <w:t>esilient, upbeat.</w:t>
                      </w:r>
                    </w:p>
                    <w:bookmarkEnd w:id="1"/>
                    <w:p w14:paraId="47077607" w14:textId="77777777" w:rsidR="00082D64" w:rsidRDefault="00082D64" w:rsidP="00082D64"/>
                  </w:txbxContent>
                </v:textbox>
              </v:shape>
            </w:pict>
          </mc:Fallback>
        </mc:AlternateContent>
      </w:r>
      <w:r w:rsidR="001D7BC0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317FD4" wp14:editId="6E9BD299">
                <wp:simplePos x="0" y="0"/>
                <wp:positionH relativeFrom="column">
                  <wp:posOffset>-133350</wp:posOffset>
                </wp:positionH>
                <wp:positionV relativeFrom="paragraph">
                  <wp:posOffset>-109220</wp:posOffset>
                </wp:positionV>
                <wp:extent cx="6511290" cy="8683625"/>
                <wp:effectExtent l="476250" t="386080" r="480060" b="388620"/>
                <wp:wrapNone/>
                <wp:docPr id="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278387">
                          <a:off x="0" y="0"/>
                          <a:ext cx="6511290" cy="8683625"/>
                        </a:xfrm>
                        <a:prstGeom prst="rect">
                          <a:avLst/>
                        </a:prstGeom>
                        <a:solidFill>
                          <a:schemeClr val="dk1">
                            <a:lumMod val="100000"/>
                            <a:lumOff val="0"/>
                          </a:schemeClr>
                        </a:solidFill>
                        <a:ln w="127000" cmpd="dbl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1F4E49" id="Rectangle 12" o:spid="_x0000_s1026" style="position:absolute;margin-left:-10.5pt;margin-top:-8.6pt;width:512.7pt;height:683.75pt;rotation:-304073fd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" fillcolor="black [3200]" strokecolor="black [3200]" strokeweight="10pt">
                <v:stroke linestyle="thinThin"/>
                <v:shadow color="#868686"/>
              </v:rect>
            </w:pict>
          </mc:Fallback>
        </mc:AlternateContent>
      </w:r>
      <w:r w:rsidR="001D7BC0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019C3D" wp14:editId="6B1E795C">
                <wp:simplePos x="0" y="0"/>
                <wp:positionH relativeFrom="column">
                  <wp:posOffset>5161915</wp:posOffset>
                </wp:positionH>
                <wp:positionV relativeFrom="paragraph">
                  <wp:posOffset>2648585</wp:posOffset>
                </wp:positionV>
                <wp:extent cx="2724150" cy="340995"/>
                <wp:effectExtent l="0" t="0" r="20955" b="28575"/>
                <wp:wrapNone/>
                <wp:docPr id="3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2724150" cy="340995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gradFill rotWithShape="0">
                          <a:gsLst>
                            <a:gs pos="0">
                              <a:schemeClr val="lt1">
                                <a:lumMod val="74000"/>
                                <a:lumOff val="0"/>
                              </a:schemeClr>
                            </a:gs>
                            <a:gs pos="100000">
                              <a:schemeClr val="dk1">
                                <a:lumMod val="100000"/>
                                <a:lumOff val="0"/>
                              </a:scheme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FD4603" id="AutoShape 15" o:spid="_x0000_s1026" style="position:absolute;margin-left:406.45pt;margin-top:208.55pt;width:214.5pt;height:26.85pt;rotation:-9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" path="m,l5400,21600r10800,l21600,,,xe" fillcolor="#bcbcbc [2369]" stroked="f" strokeweight="0">
                <v:fill color2="black [3200]" focusposition=".5,.5" focussize="" focus="100%" type="gradientRadial"/>
                <v:stroke joinstyle="miter"/>
                <v:shadow on="t" color="#7f7f7f [1601]" offset="1pt"/>
                <v:path o:connecttype="custom" o:connectlocs="2383631,170498;1362075,340995;340519,170498;1362075,0" o:connectangles="0,0,0,0" textboxrect="4500,4500,17100,17100"/>
              </v:shape>
            </w:pict>
          </mc:Fallback>
        </mc:AlternateContent>
      </w:r>
      <w:r w:rsidR="001D7BC0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ED3C127" wp14:editId="0B229CC3">
                <wp:simplePos x="0" y="0"/>
                <wp:positionH relativeFrom="column">
                  <wp:posOffset>6353175</wp:posOffset>
                </wp:positionH>
                <wp:positionV relativeFrom="paragraph">
                  <wp:posOffset>2257425</wp:posOffset>
                </wp:positionV>
                <wp:extent cx="340995" cy="1171575"/>
                <wp:effectExtent l="0" t="0" r="1905" b="0"/>
                <wp:wrapNone/>
                <wp:docPr id="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" cy="1171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gradFill rotWithShape="0">
                                <a:gsLst>
                                  <a:gs pos="0">
                                    <a:schemeClr val="lt1">
                                      <a:lumMod val="74000"/>
                                      <a:lumOff val="0"/>
                                    </a:schemeClr>
                                  </a:gs>
                                  <a:gs pos="100000">
                                    <a:schemeClr val="dk1">
                                      <a:lumMod val="100000"/>
                                      <a:lumOff val="0"/>
                                    </a:schemeClr>
                                  </a:gs>
                                </a:gsLst>
                                <a:path path="shape">
                                  <a:fillToRect l="50000" t="50000" r="50000" b="50000"/>
                                </a:path>
                              </a:gra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8D4A08" w14:textId="0906DA47" w:rsidR="00082D64" w:rsidRPr="004859F9" w:rsidRDefault="00082D64" w:rsidP="00082D64">
                            <w:pPr>
                              <w:rPr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D3C127" id="Text Box 16" o:spid="_x0000_s1040" type="#_x0000_t202" style="position:absolute;margin-left:500.25pt;margin-top:177.75pt;width:26.85pt;height:92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" filled="f" fillcolor="#bcbcbc [2369]" stroked="f" strokeweight="0">
                <v:fill color2="black [3200]" focusposition=".5,.5" focussize="" focus="100%" type="gradientRadial"/>
                <v:textbox style="layout-flow:vertical">
                  <w:txbxContent>
                    <w:p w14:paraId="528D4A08" w14:textId="0906DA47" w:rsidR="00082D64" w:rsidRPr="004859F9" w:rsidRDefault="00082D64" w:rsidP="00082D64">
                      <w:pPr>
                        <w:rPr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D7BC0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CA5CBB6" wp14:editId="49E48C54">
                <wp:simplePos x="0" y="0"/>
                <wp:positionH relativeFrom="column">
                  <wp:posOffset>-390525</wp:posOffset>
                </wp:positionH>
                <wp:positionV relativeFrom="paragraph">
                  <wp:posOffset>-114300</wp:posOffset>
                </wp:positionV>
                <wp:extent cx="6743700" cy="9058275"/>
                <wp:effectExtent l="9525" t="9525" r="9525" b="28575"/>
                <wp:wrapNone/>
                <wp:docPr id="1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905827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dk1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dk1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dk1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dk1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E62E71D" w14:textId="77777777" w:rsidR="00082D64" w:rsidRDefault="00082D64" w:rsidP="00082D64">
                            <w:r>
                              <w:tab/>
                            </w:r>
                          </w:p>
                          <w:p w14:paraId="13492ED6" w14:textId="77777777" w:rsidR="00082D64" w:rsidRDefault="00082D64" w:rsidP="00082D64">
                            <w:r>
                              <w:t xml:space="preserve">    </w:t>
                            </w:r>
                          </w:p>
                          <w:p w14:paraId="79967F69" w14:textId="77777777" w:rsidR="00082D64" w:rsidRDefault="00082D64" w:rsidP="00082D64"/>
                          <w:p w14:paraId="1DA2DDC7" w14:textId="77777777" w:rsidR="00082D64" w:rsidRDefault="00082D64" w:rsidP="00082D64"/>
                          <w:p w14:paraId="0C22CDE0" w14:textId="77777777" w:rsidR="00082D64" w:rsidRDefault="00082D64" w:rsidP="00082D64"/>
                          <w:p w14:paraId="2E40AECB" w14:textId="77777777" w:rsidR="00082D64" w:rsidRDefault="00082D64" w:rsidP="00082D64"/>
                          <w:p w14:paraId="027E5FDE" w14:textId="77777777" w:rsidR="00082D64" w:rsidRDefault="00082D64" w:rsidP="00082D64"/>
                          <w:p w14:paraId="45306B04" w14:textId="77777777" w:rsidR="00082D64" w:rsidRDefault="00082D64" w:rsidP="00082D64"/>
                          <w:p w14:paraId="6D86481A" w14:textId="77777777" w:rsidR="00082D64" w:rsidRDefault="00082D64" w:rsidP="00082D64"/>
                          <w:p w14:paraId="53890182" w14:textId="77777777" w:rsidR="00082D64" w:rsidRDefault="00082D64" w:rsidP="00082D64"/>
                          <w:p w14:paraId="4A0BC001" w14:textId="77777777" w:rsidR="00082D64" w:rsidRDefault="00082D64" w:rsidP="00082D64"/>
                          <w:p w14:paraId="3FD1AFCB" w14:textId="77777777" w:rsidR="00082D64" w:rsidRDefault="00082D64" w:rsidP="00082D64"/>
                          <w:p w14:paraId="6A51D8E2" w14:textId="77777777" w:rsidR="00082D64" w:rsidRDefault="00082D64" w:rsidP="00082D64"/>
                          <w:p w14:paraId="60FA43A5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</w:t>
                            </w:r>
                            <w:r>
                              <w:rPr>
                                <w:noProof/>
                              </w:rPr>
                              <w:tab/>
                            </w:r>
                            <w:r>
                              <w:rPr>
                                <w:noProof/>
                              </w:rPr>
                              <w:tab/>
                            </w:r>
                            <w:r>
                              <w:rPr>
                                <w:noProof/>
                              </w:rPr>
                              <w:tab/>
                            </w:r>
                          </w:p>
                          <w:p w14:paraId="7C020035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73CEE757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638DD8A2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53BCAB92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   </w:t>
                            </w:r>
                          </w:p>
                          <w:p w14:paraId="080EEF63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4002594B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35287228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6BB02F30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610F294A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1DAFE89B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007B4B4B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15042C94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5C2EE34F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0DD3463A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7D39C5E1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2C694C64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5EA45159" w14:textId="77777777" w:rsidR="00082D64" w:rsidRDefault="00082D64" w:rsidP="00082D64">
                            <w:pPr>
                              <w:rPr>
                                <w:noProof/>
                              </w:rPr>
                            </w:pPr>
                          </w:p>
                          <w:p w14:paraId="60D1A5F0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A5CBB6" id="Text Box 13" o:spid="_x0000_s1041" type="#_x0000_t202" style="position:absolute;margin-left:-30.75pt;margin-top:-9pt;width:531pt;height:713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" fillcolor="#666 [1936]" strokecolor="#666 [1936]" strokeweight="1pt">
                <v:fill color2="#ccc [656]" angle="135" focus="50%" type="gradient"/>
                <v:shadow on="t" color="#7f7f7f [1601]" opacity=".5" offset="1pt"/>
                <v:textbox>
                  <w:txbxContent>
                    <w:p w14:paraId="5E62E71D" w14:textId="77777777" w:rsidR="00082D64" w:rsidRDefault="00082D64" w:rsidP="00082D64">
                      <w:r>
                        <w:tab/>
                      </w:r>
                    </w:p>
                    <w:p w14:paraId="13492ED6" w14:textId="77777777" w:rsidR="00082D64" w:rsidRDefault="00082D64" w:rsidP="00082D64">
                      <w:r>
                        <w:t xml:space="preserve">    </w:t>
                      </w:r>
                    </w:p>
                    <w:p w14:paraId="79967F69" w14:textId="77777777" w:rsidR="00082D64" w:rsidRDefault="00082D64" w:rsidP="00082D64"/>
                    <w:p w14:paraId="1DA2DDC7" w14:textId="77777777" w:rsidR="00082D64" w:rsidRDefault="00082D64" w:rsidP="00082D64"/>
                    <w:p w14:paraId="0C22CDE0" w14:textId="77777777" w:rsidR="00082D64" w:rsidRDefault="00082D64" w:rsidP="00082D64"/>
                    <w:p w14:paraId="2E40AECB" w14:textId="77777777" w:rsidR="00082D64" w:rsidRDefault="00082D64" w:rsidP="00082D64"/>
                    <w:p w14:paraId="027E5FDE" w14:textId="77777777" w:rsidR="00082D64" w:rsidRDefault="00082D64" w:rsidP="00082D64"/>
                    <w:p w14:paraId="45306B04" w14:textId="77777777" w:rsidR="00082D64" w:rsidRDefault="00082D64" w:rsidP="00082D64"/>
                    <w:p w14:paraId="6D86481A" w14:textId="77777777" w:rsidR="00082D64" w:rsidRDefault="00082D64" w:rsidP="00082D64"/>
                    <w:p w14:paraId="53890182" w14:textId="77777777" w:rsidR="00082D64" w:rsidRDefault="00082D64" w:rsidP="00082D64"/>
                    <w:p w14:paraId="4A0BC001" w14:textId="77777777" w:rsidR="00082D64" w:rsidRDefault="00082D64" w:rsidP="00082D64"/>
                    <w:p w14:paraId="3FD1AFCB" w14:textId="77777777" w:rsidR="00082D64" w:rsidRDefault="00082D64" w:rsidP="00082D64"/>
                    <w:p w14:paraId="6A51D8E2" w14:textId="77777777" w:rsidR="00082D64" w:rsidRDefault="00082D64" w:rsidP="00082D64"/>
                    <w:p w14:paraId="60FA43A5" w14:textId="77777777" w:rsidR="00082D64" w:rsidRDefault="00082D64" w:rsidP="00082D64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    </w:t>
                      </w:r>
                      <w:r>
                        <w:rPr>
                          <w:noProof/>
                        </w:rPr>
                        <w:tab/>
                      </w:r>
                      <w:r>
                        <w:rPr>
                          <w:noProof/>
                        </w:rPr>
                        <w:tab/>
                      </w:r>
                      <w:r>
                        <w:rPr>
                          <w:noProof/>
                        </w:rPr>
                        <w:tab/>
                      </w:r>
                    </w:p>
                    <w:p w14:paraId="7C020035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73CEE757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638DD8A2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53BCAB92" w14:textId="77777777" w:rsidR="00082D64" w:rsidRDefault="00082D64" w:rsidP="00082D64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       </w:t>
                      </w:r>
                    </w:p>
                    <w:p w14:paraId="080EEF63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4002594B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35287228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6BB02F30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610F294A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1DAFE89B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007B4B4B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15042C94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5C2EE34F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0DD3463A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7D39C5E1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2C694C64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5EA45159" w14:textId="77777777" w:rsidR="00082D64" w:rsidRDefault="00082D64" w:rsidP="00082D64">
                      <w:pPr>
                        <w:rPr>
                          <w:noProof/>
                        </w:rPr>
                      </w:pPr>
                    </w:p>
                    <w:p w14:paraId="60D1A5F0" w14:textId="77777777" w:rsidR="00082D64" w:rsidRDefault="00082D64" w:rsidP="00082D64"/>
                  </w:txbxContent>
                </v:textbox>
              </v:shape>
            </w:pict>
          </mc:Fallback>
        </mc:AlternateContent>
      </w:r>
    </w:p>
    <w:p w14:paraId="768168F5" w14:textId="4D43E43A" w:rsidR="00933F80" w:rsidRDefault="000C4039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7244A8C" wp14:editId="136C5FEA">
                <wp:simplePos x="0" y="0"/>
                <wp:positionH relativeFrom="column">
                  <wp:posOffset>-156519</wp:posOffset>
                </wp:positionH>
                <wp:positionV relativeFrom="paragraph">
                  <wp:posOffset>3803941</wp:posOffset>
                </wp:positionV>
                <wp:extent cx="6203950" cy="1260389"/>
                <wp:effectExtent l="0" t="0" r="25400" b="16510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3950" cy="126038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6C3D90" w14:textId="77777777" w:rsidR="00082D64" w:rsidRPr="00E5013C" w:rsidRDefault="00082D64" w:rsidP="00E5013C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ACCOUNTABILITY -</w:t>
                            </w:r>
                            <w:r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5013C">
                              <w:t>Takes ownership of his/her duties and responsibilities.  Consistently does what they say they will do.</w:t>
                            </w:r>
                          </w:p>
                          <w:p w14:paraId="4F8279B4" w14:textId="77777777" w:rsidR="00082D64" w:rsidRDefault="00082D64" w:rsidP="00082D64">
                            <w:pPr>
                              <w:rPr>
                                <w:b/>
                                <w:color w:val="C00000"/>
                              </w:rPr>
                            </w:pPr>
                          </w:p>
                          <w:p w14:paraId="5B83D7AA" w14:textId="77777777" w:rsidR="00082D64" w:rsidRDefault="00082D64" w:rsidP="00082D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244A8C" id="Text Box 17" o:spid="_x0000_s1037" type="#_x0000_t202" style="position:absolute;margin-left:-12.3pt;margin-top:299.5pt;width:488.5pt;height:99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" strokecolor="#8c3453">
                <v:textbox>
                  <w:txbxContent>
                    <w:p w14:paraId="2C6C3D90" w14:textId="77777777" w:rsidR="00082D64" w:rsidRPr="00E5013C" w:rsidRDefault="00082D64" w:rsidP="00E5013C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ACCOUNTABILITY -</w:t>
                      </w:r>
                      <w:r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Pr="00E5013C">
                        <w:t>Takes ownership of his/her duties and responsibilities.  Consistently does what they say they will do.</w:t>
                      </w:r>
                    </w:p>
                    <w:p w14:paraId="4F8279B4" w14:textId="77777777" w:rsidR="00082D64" w:rsidRDefault="00082D64" w:rsidP="00082D64">
                      <w:pPr>
                        <w:rPr>
                          <w:b/>
                          <w:color w:val="C00000"/>
                        </w:rPr>
                      </w:pPr>
                    </w:p>
                    <w:p w14:paraId="5B83D7AA" w14:textId="77777777" w:rsidR="00082D64" w:rsidRDefault="00082D64" w:rsidP="00082D64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6586543" wp14:editId="556914E6">
                <wp:simplePos x="0" y="0"/>
                <wp:positionH relativeFrom="column">
                  <wp:posOffset>-148280</wp:posOffset>
                </wp:positionH>
                <wp:positionV relativeFrom="paragraph">
                  <wp:posOffset>6382385</wp:posOffset>
                </wp:positionV>
                <wp:extent cx="6211330" cy="1162050"/>
                <wp:effectExtent l="0" t="0" r="18415" b="19050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1330" cy="1162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87A6CA" w14:textId="77777777" w:rsidR="00082D64" w:rsidRDefault="00082D64" w:rsidP="00082D64">
                            <w:pPr>
                              <w:rPr>
                                <w:b/>
                                <w:color w:val="C00000"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DEDICATION</w:t>
                            </w:r>
                            <w:r w:rsidR="00E5013C"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 xml:space="preserve"> -</w:t>
                            </w:r>
                            <w:r w:rsidR="00E5013C"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5013C" w:rsidRPr="00B11143">
                              <w:rPr>
                                <w:rFonts w:ascii="Calibri" w:hAnsi="Calibri"/>
                              </w:rPr>
                              <w:t xml:space="preserve">Demonstrates a strong work ethic.  Is a role model for </w:t>
                            </w:r>
                            <w:proofErr w:type="gramStart"/>
                            <w:r w:rsidR="00E5013C" w:rsidRPr="00B11143">
                              <w:rPr>
                                <w:rFonts w:ascii="Calibri" w:hAnsi="Calibri"/>
                              </w:rPr>
                              <w:t>other employee’s.</w:t>
                            </w:r>
                            <w:proofErr w:type="gramEnd"/>
                            <w:r w:rsidR="00E5013C" w:rsidRPr="00B11143">
                              <w:rPr>
                                <w:rFonts w:ascii="Calibri" w:hAnsi="Calibri"/>
                              </w:rPr>
                              <w:t xml:space="preserve">  Shows perseverance.</w:t>
                            </w:r>
                          </w:p>
                          <w:p w14:paraId="5C166B92" w14:textId="77777777" w:rsidR="00082D64" w:rsidRPr="00D45657" w:rsidRDefault="00082D64" w:rsidP="00082D64">
                            <w:pPr>
                              <w:rPr>
                                <w:color w:val="C0000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586543" id="Text Box 21" o:spid="_x0000_s1038" type="#_x0000_t202" style="position:absolute;margin-left:-11.7pt;margin-top:502.55pt;width:489.1pt;height:91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" strokecolor="#8c3453">
                <v:textbox>
                  <w:txbxContent>
                    <w:p w14:paraId="5187A6CA" w14:textId="77777777" w:rsidR="00082D64" w:rsidRDefault="00082D64" w:rsidP="00082D64">
                      <w:pPr>
                        <w:rPr>
                          <w:b/>
                          <w:color w:val="C00000"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DEDICATION</w:t>
                      </w:r>
                      <w:r w:rsidR="00E5013C"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 xml:space="preserve"> -</w:t>
                      </w:r>
                      <w:r w:rsidR="00E5013C"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="00E5013C" w:rsidRPr="00B11143">
                        <w:rPr>
                          <w:rFonts w:ascii="Calibri" w:hAnsi="Calibri"/>
                        </w:rPr>
                        <w:t xml:space="preserve">Demonstrates a strong work ethic.  Is a role model for </w:t>
                      </w:r>
                      <w:proofErr w:type="gramStart"/>
                      <w:r w:rsidR="00E5013C" w:rsidRPr="00B11143">
                        <w:rPr>
                          <w:rFonts w:ascii="Calibri" w:hAnsi="Calibri"/>
                        </w:rPr>
                        <w:t>other employee’s.</w:t>
                      </w:r>
                      <w:proofErr w:type="gramEnd"/>
                      <w:r w:rsidR="00E5013C" w:rsidRPr="00B11143">
                        <w:rPr>
                          <w:rFonts w:ascii="Calibri" w:hAnsi="Calibri"/>
                        </w:rPr>
                        <w:t xml:space="preserve">  Shows perseverance.</w:t>
                      </w:r>
                    </w:p>
                    <w:p w14:paraId="5C166B92" w14:textId="77777777" w:rsidR="00082D64" w:rsidRPr="00D45657" w:rsidRDefault="00082D64" w:rsidP="00082D64">
                      <w:pPr>
                        <w:rPr>
                          <w:color w:val="C0000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64CB4C1" wp14:editId="3A4F7692">
                <wp:simplePos x="0" y="0"/>
                <wp:positionH relativeFrom="column">
                  <wp:posOffset>-140043</wp:posOffset>
                </wp:positionH>
                <wp:positionV relativeFrom="paragraph">
                  <wp:posOffset>5154947</wp:posOffset>
                </wp:positionV>
                <wp:extent cx="6186221" cy="1097280"/>
                <wp:effectExtent l="0" t="0" r="24130" b="26670"/>
                <wp:wrapNone/>
                <wp:docPr id="7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6221" cy="1097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CE87AD" w14:textId="77777777" w:rsidR="00082D64" w:rsidRDefault="00082D64" w:rsidP="00082D64">
                            <w:pPr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RESPECT</w:t>
                            </w:r>
                            <w:r w:rsidR="00E5013C"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 xml:space="preserve"> -</w:t>
                            </w:r>
                            <w:r w:rsidR="00E5013C"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5013C" w:rsidRPr="00B11143">
                              <w:rPr>
                                <w:rFonts w:ascii="Calibri" w:hAnsi="Calibri"/>
                              </w:rPr>
                              <w:t>Treats co-workers, management, and customers with respect and dignity.  Values the contribution of others.</w:t>
                            </w:r>
                          </w:p>
                          <w:p w14:paraId="0837C69A" w14:textId="77777777" w:rsidR="00082D64" w:rsidRPr="00671C33" w:rsidRDefault="00082D64" w:rsidP="00082D64">
                            <w:pPr>
                              <w:rPr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4CB4C1" id="Text Box 20" o:spid="_x0000_s1039" type="#_x0000_t202" style="position:absolute;margin-left:-11.05pt;margin-top:405.9pt;width:487.1pt;height:86.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" strokecolor="#8c3453">
                <v:textbox>
                  <w:txbxContent>
                    <w:p w14:paraId="42CE87AD" w14:textId="77777777" w:rsidR="00082D64" w:rsidRDefault="00082D64" w:rsidP="00082D64">
                      <w:pPr>
                        <w:rPr>
                          <w:b/>
                          <w:color w:val="C00000"/>
                          <w:sz w:val="26"/>
                          <w:szCs w:val="26"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RESPECT</w:t>
                      </w:r>
                      <w:r w:rsidR="00E5013C"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 xml:space="preserve"> -</w:t>
                      </w:r>
                      <w:r w:rsidR="00E5013C"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="00E5013C" w:rsidRPr="00B11143">
                        <w:rPr>
                          <w:rFonts w:ascii="Calibri" w:hAnsi="Calibri"/>
                        </w:rPr>
                        <w:t>Treats co-workers, management, and customers with respect and dignity.  Values the contribution of others.</w:t>
                      </w:r>
                    </w:p>
                    <w:p w14:paraId="0837C69A" w14:textId="77777777" w:rsidR="00082D64" w:rsidRPr="00671C33" w:rsidRDefault="00082D64" w:rsidP="00082D64">
                      <w:pPr>
                        <w:rPr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3693BB4" wp14:editId="0B8AC6C5">
                <wp:simplePos x="0" y="0"/>
                <wp:positionH relativeFrom="column">
                  <wp:posOffset>-164757</wp:posOffset>
                </wp:positionH>
                <wp:positionV relativeFrom="paragraph">
                  <wp:posOffset>2436461</wp:posOffset>
                </wp:positionV>
                <wp:extent cx="6211330" cy="1228725"/>
                <wp:effectExtent l="0" t="0" r="18415" b="28575"/>
                <wp:wrapNone/>
                <wp:docPr id="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1330" cy="1228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BA94B1" w14:textId="77777777" w:rsidR="00082D64" w:rsidRDefault="00082D64" w:rsidP="00082D64">
                            <w:pPr>
                              <w:rPr>
                                <w:b/>
                                <w:color w:val="C00000"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LOYALTY</w:t>
                            </w:r>
                            <w:r w:rsidR="00E5013C"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 xml:space="preserve"> -</w:t>
                            </w:r>
                            <w:r w:rsidR="00E5013C"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5013C" w:rsidRPr="00B11143">
                              <w:rPr>
                                <w:rFonts w:ascii="Calibri" w:hAnsi="Calibri"/>
                              </w:rPr>
                              <w:t>Demonstrates commitment to the customer, co-workers, and the company.</w:t>
                            </w:r>
                          </w:p>
                          <w:p w14:paraId="59E73F43" w14:textId="77777777" w:rsidR="00082D64" w:rsidRPr="00671C33" w:rsidRDefault="00082D64" w:rsidP="00082D64">
                            <w:pPr>
                              <w:rPr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693BB4" id="Text Box 19" o:spid="_x0000_s1040" type="#_x0000_t202" style="position:absolute;margin-left:-12.95pt;margin-top:191.85pt;width:489.1pt;height:96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" strokecolor="#8c3453">
                <v:textbox>
                  <w:txbxContent>
                    <w:p w14:paraId="5DBA94B1" w14:textId="77777777" w:rsidR="00082D64" w:rsidRDefault="00082D64" w:rsidP="00082D64">
                      <w:pPr>
                        <w:rPr>
                          <w:b/>
                          <w:color w:val="C00000"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LOYALTY</w:t>
                      </w:r>
                      <w:r w:rsidR="00E5013C"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 xml:space="preserve"> -</w:t>
                      </w:r>
                      <w:r w:rsidR="00E5013C"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="00E5013C" w:rsidRPr="00B11143">
                        <w:rPr>
                          <w:rFonts w:ascii="Calibri" w:hAnsi="Calibri"/>
                        </w:rPr>
                        <w:t>Demonstrates commitment to the customer, co-workers, and the company.</w:t>
                      </w:r>
                    </w:p>
                    <w:p w14:paraId="59E73F43" w14:textId="77777777" w:rsidR="00082D64" w:rsidRPr="00671C33" w:rsidRDefault="00082D64" w:rsidP="00082D64">
                      <w:pPr>
                        <w:rPr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32D7EE0" wp14:editId="3C352C10">
                <wp:simplePos x="0" y="0"/>
                <wp:positionH relativeFrom="column">
                  <wp:posOffset>-164757</wp:posOffset>
                </wp:positionH>
                <wp:positionV relativeFrom="paragraph">
                  <wp:posOffset>1077217</wp:posOffset>
                </wp:positionV>
                <wp:extent cx="6211330" cy="1247775"/>
                <wp:effectExtent l="0" t="0" r="18415" b="28575"/>
                <wp:wrapNone/>
                <wp:docPr id="10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1330" cy="1247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C345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80B3F0" w14:textId="77777777" w:rsidR="00E5013C" w:rsidRPr="00B11143" w:rsidRDefault="00082D64" w:rsidP="00E5013C">
                            <w:pPr>
                              <w:spacing w:after="0" w:line="240" w:lineRule="auto"/>
                              <w:jc w:val="both"/>
                              <w:rPr>
                                <w:rFonts w:ascii="Calibri" w:hAnsi="Calibri"/>
                                <w:b/>
                              </w:rPr>
                            </w:pPr>
                            <w:r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>TEAMWORK</w:t>
                            </w:r>
                            <w:r w:rsidR="00E5013C" w:rsidRPr="001D7BC0">
                              <w:rPr>
                                <w:b/>
                                <w:color w:val="8C3453"/>
                                <w:sz w:val="26"/>
                                <w:szCs w:val="26"/>
                              </w:rPr>
                              <w:t xml:space="preserve"> -</w:t>
                            </w:r>
                            <w:r w:rsidR="00E5013C"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5013C" w:rsidRPr="00B11143">
                              <w:rPr>
                                <w:rFonts w:ascii="Calibri" w:hAnsi="Calibri"/>
                              </w:rPr>
                              <w:t>Works with others towards a common goal.  Proudly contributes to the collective strength of the team.</w:t>
                            </w:r>
                          </w:p>
                          <w:p w14:paraId="6E83B7F4" w14:textId="77777777" w:rsidR="00082D64" w:rsidRPr="006D1A16" w:rsidRDefault="00082D64" w:rsidP="00082D64">
                            <w:pPr>
                              <w:rPr>
                                <w:b/>
                                <w:color w:val="C00000"/>
                                <w:sz w:val="26"/>
                                <w:szCs w:val="26"/>
                              </w:rPr>
                            </w:pPr>
                          </w:p>
                          <w:p w14:paraId="4E350D91" w14:textId="77777777" w:rsidR="00082D64" w:rsidRPr="00175BDE" w:rsidRDefault="00082D64" w:rsidP="00082D64">
                            <w:pPr>
                              <w:rPr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2D7EE0" id="Text Box 14" o:spid="_x0000_s1041" type="#_x0000_t202" style="position:absolute;margin-left:-12.95pt;margin-top:84.8pt;width:489.1pt;height:98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" strokecolor="#8c3453">
                <v:textbox>
                  <w:txbxContent>
                    <w:p w14:paraId="1280B3F0" w14:textId="77777777" w:rsidR="00E5013C" w:rsidRPr="00B11143" w:rsidRDefault="00082D64" w:rsidP="00E5013C">
                      <w:pPr>
                        <w:spacing w:after="0" w:line="240" w:lineRule="auto"/>
                        <w:jc w:val="both"/>
                        <w:rPr>
                          <w:rFonts w:ascii="Calibri" w:hAnsi="Calibri"/>
                          <w:b/>
                        </w:rPr>
                      </w:pPr>
                      <w:r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>TEAMWORK</w:t>
                      </w:r>
                      <w:r w:rsidR="00E5013C" w:rsidRPr="001D7BC0">
                        <w:rPr>
                          <w:b/>
                          <w:color w:val="8C3453"/>
                          <w:sz w:val="26"/>
                          <w:szCs w:val="26"/>
                        </w:rPr>
                        <w:t xml:space="preserve"> -</w:t>
                      </w:r>
                      <w:r w:rsidR="00E5013C">
                        <w:rPr>
                          <w:b/>
                          <w:color w:val="C00000"/>
                          <w:sz w:val="26"/>
                          <w:szCs w:val="26"/>
                        </w:rPr>
                        <w:t xml:space="preserve"> </w:t>
                      </w:r>
                      <w:r w:rsidR="00E5013C" w:rsidRPr="00B11143">
                        <w:rPr>
                          <w:rFonts w:ascii="Calibri" w:hAnsi="Calibri"/>
                        </w:rPr>
                        <w:t>Works with others towards a common goal.  Proudly contributes to the collective strength of the team.</w:t>
                      </w:r>
                    </w:p>
                    <w:p w14:paraId="6E83B7F4" w14:textId="77777777" w:rsidR="00082D64" w:rsidRPr="006D1A16" w:rsidRDefault="00082D64" w:rsidP="00082D64">
                      <w:pPr>
                        <w:rPr>
                          <w:b/>
                          <w:color w:val="C00000"/>
                          <w:sz w:val="26"/>
                          <w:szCs w:val="26"/>
                        </w:rPr>
                      </w:pPr>
                    </w:p>
                    <w:p w14:paraId="4E350D91" w14:textId="77777777" w:rsidR="00082D64" w:rsidRPr="00175BDE" w:rsidRDefault="00082D64" w:rsidP="00082D64">
                      <w:pPr>
                        <w:rPr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933F80" w:rsidSect="00933F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344B7"/>
    <w:multiLevelType w:val="hybridMultilevel"/>
    <w:tmpl w:val="B6648FB4"/>
    <w:lvl w:ilvl="0" w:tplc="B8B23160">
      <w:start w:val="1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87"/>
  <w:drawingGridVerticalSpacing w:val="18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bIwNze1NLcwNjdV0lEKTi0uzszPAykwqQUAj0w0miwAAAA="/>
  </w:docVars>
  <w:rsids>
    <w:rsidRoot w:val="00082D64"/>
    <w:rsid w:val="00082D64"/>
    <w:rsid w:val="000A3B42"/>
    <w:rsid w:val="000C4039"/>
    <w:rsid w:val="001D7BC0"/>
    <w:rsid w:val="001E1024"/>
    <w:rsid w:val="003C159C"/>
    <w:rsid w:val="003C7F2D"/>
    <w:rsid w:val="006531C2"/>
    <w:rsid w:val="006C2E6C"/>
    <w:rsid w:val="006C7C82"/>
    <w:rsid w:val="00700CEB"/>
    <w:rsid w:val="007764BF"/>
    <w:rsid w:val="007E1C67"/>
    <w:rsid w:val="00807E90"/>
    <w:rsid w:val="008E65F9"/>
    <w:rsid w:val="00933F80"/>
    <w:rsid w:val="00AE69B6"/>
    <w:rsid w:val="00B301DB"/>
    <w:rsid w:val="00B73A80"/>
    <w:rsid w:val="00C14289"/>
    <w:rsid w:val="00C96F0B"/>
    <w:rsid w:val="00E5013C"/>
    <w:rsid w:val="00E82F39"/>
    <w:rsid w:val="00F12E28"/>
    <w:rsid w:val="00F1320F"/>
    <w:rsid w:val="00F77E8E"/>
    <w:rsid w:val="00FD6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8c3453"/>
    </o:shapedefaults>
    <o:shapelayout v:ext="edit">
      <o:idmap v:ext="edit" data="1"/>
    </o:shapelayout>
  </w:shapeDefaults>
  <w:decimalSymbol w:val="."/>
  <w:listSeparator w:val=","/>
  <w14:docId w14:val="64B4C1CA"/>
  <w15:docId w15:val="{C43E4B89-D638-4459-A496-C5026829E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82D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diagramLayout" Target="diagrams/layout1.xml"/><Relationship Id="rId11" Type="http://schemas.openxmlformats.org/officeDocument/2006/relationships/theme" Target="theme/theme1.xml"/><Relationship Id="rId5" Type="http://schemas.openxmlformats.org/officeDocument/2006/relationships/diagramData" Target="diagrams/data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diagramDrawing" Target="diagrams/drawing1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diagram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4B1F970-BC91-4CD7-AFB9-4F638FC3091E}" type="doc">
      <dgm:prSet loTypeId="urn:microsoft.com/office/officeart/2008/layout/CaptionedPictures" loCatId="picture" qsTypeId="urn:microsoft.com/office/officeart/2005/8/quickstyle/simple1" qsCatId="simple" csTypeId="urn:microsoft.com/office/officeart/2005/8/colors/accent1_2" csCatId="accent1" phldr="1"/>
      <dgm:spPr/>
    </dgm:pt>
    <dgm:pt modelId="{F9E9D333-9987-4692-8ED0-41B4434215D2}">
      <dgm:prSet phldrT="[Text]" custT="1"/>
      <dgm:spPr>
        <a:solidFill>
          <a:schemeClr val="bg1"/>
        </a:solidFill>
        <a:ln w="28575">
          <a:solidFill>
            <a:srgbClr val="8A2E5C"/>
          </a:solidFill>
        </a:ln>
      </dgm:spPr>
      <dgm:t>
        <a:bodyPr/>
        <a:lstStyle/>
        <a:p>
          <a:pPr algn="l">
            <a:lnSpc>
              <a:spcPct val="100000"/>
            </a:lnSpc>
            <a:spcAft>
              <a:spcPts val="0"/>
            </a:spcAft>
          </a:pPr>
          <a:endParaRPr lang="en-US" sz="900" b="1">
            <a:solidFill>
              <a:schemeClr val="bg1"/>
            </a:solidFill>
            <a:latin typeface="Arial" panose="020B0604020202020204" pitchFamily="34" charset="0"/>
            <a:cs typeface="Arial" panose="020B0604020202020204" pitchFamily="34" charset="0"/>
          </a:endParaRPr>
        </a:p>
        <a:p>
          <a:pPr algn="l">
            <a:lnSpc>
              <a:spcPct val="100000"/>
            </a:lnSpc>
            <a:spcAft>
              <a:spcPts val="0"/>
            </a:spcAft>
          </a:pPr>
          <a:endParaRPr lang="en-US" sz="800" b="1">
            <a:solidFill>
              <a:schemeClr val="bg1"/>
            </a:solidFill>
            <a:latin typeface="Arial" panose="020B0604020202020204" pitchFamily="34" charset="0"/>
            <a:cs typeface="Arial" panose="020B0604020202020204" pitchFamily="34" charset="0"/>
          </a:endParaRPr>
        </a:p>
        <a:p>
          <a:pPr algn="l">
            <a:lnSpc>
              <a:spcPct val="100000"/>
            </a:lnSpc>
            <a:spcAft>
              <a:spcPts val="0"/>
            </a:spcAft>
          </a:pPr>
          <a:r>
            <a:rPr lang="en-US" sz="900" b="1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Insert Picture Above:</a:t>
          </a:r>
        </a:p>
        <a:p>
          <a:r>
            <a:rPr lang="en-US" sz="800" b="0" i="1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Note: for identification purposes only, it does not have to be a professional photo. Including a photo with your submission </a:t>
          </a:r>
          <a:r>
            <a:rPr lang="en-US" sz="800" b="1" i="1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is strongly encouraged</a:t>
          </a:r>
          <a:r>
            <a:rPr lang="en-US" sz="800" b="0" i="1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, but not required to complete your nomination. </a:t>
          </a:r>
          <a:r>
            <a:rPr lang="en-US" sz="800" b="0" i="1">
              <a:solidFill>
                <a:schemeClr val="bg1"/>
              </a:solidFill>
              <a:latin typeface="Arial" panose="020B0604020202020204" pitchFamily="34" charset="0"/>
              <a:cs typeface="Arial" panose="020B0604020202020204" pitchFamily="34" charset="0"/>
            </a:rPr>
            <a:t>.</a:t>
          </a:r>
        </a:p>
        <a:p>
          <a:pPr algn="l">
            <a:lnSpc>
              <a:spcPct val="100000"/>
            </a:lnSpc>
            <a:spcAft>
              <a:spcPts val="0"/>
            </a:spcAft>
          </a:pPr>
          <a:r>
            <a:rPr lang="en-US" sz="1900" b="1">
              <a:solidFill>
                <a:schemeClr val="bg1"/>
              </a:solidFill>
              <a:latin typeface="Arial" panose="020B0604020202020204" pitchFamily="34" charset="0"/>
              <a:cs typeface="Arial" panose="020B0604020202020204" pitchFamily="34" charset="0"/>
            </a:rPr>
            <a:t> </a:t>
          </a:r>
        </a:p>
      </dgm:t>
    </dgm:pt>
    <dgm:pt modelId="{9B1DADF0-4C03-40DF-9C3F-178AA52DF15B}" type="parTrans" cxnId="{652E7550-F861-4436-8944-CD81CB4F69CA}">
      <dgm:prSet/>
      <dgm:spPr/>
      <dgm:t>
        <a:bodyPr/>
        <a:lstStyle/>
        <a:p>
          <a:endParaRPr lang="en-US"/>
        </a:p>
      </dgm:t>
    </dgm:pt>
    <dgm:pt modelId="{71346EC5-D902-4EA1-A095-2942BBCFB651}" type="sibTrans" cxnId="{652E7550-F861-4436-8944-CD81CB4F69CA}">
      <dgm:prSet/>
      <dgm:spPr/>
      <dgm:t>
        <a:bodyPr/>
        <a:lstStyle/>
        <a:p>
          <a:endParaRPr lang="en-US"/>
        </a:p>
      </dgm:t>
    </dgm:pt>
    <dgm:pt modelId="{E70903CF-7443-4AE1-B818-D19AE011E8CB}" type="pres">
      <dgm:prSet presAssocID="{84B1F970-BC91-4CD7-AFB9-4F638FC3091E}" presName="Name0" presStyleCnt="0">
        <dgm:presLayoutVars>
          <dgm:chMax/>
          <dgm:chPref/>
          <dgm:dir/>
        </dgm:presLayoutVars>
      </dgm:prSet>
      <dgm:spPr/>
    </dgm:pt>
    <dgm:pt modelId="{3CD82F04-44C9-4B62-A8D1-39DD838AB35E}" type="pres">
      <dgm:prSet presAssocID="{F9E9D333-9987-4692-8ED0-41B4434215D2}" presName="composite" presStyleCnt="0">
        <dgm:presLayoutVars>
          <dgm:chMax val="1"/>
          <dgm:chPref val="1"/>
        </dgm:presLayoutVars>
      </dgm:prSet>
      <dgm:spPr/>
    </dgm:pt>
    <dgm:pt modelId="{6730F8A8-1050-4E01-A2B1-678F9F11389A}" type="pres">
      <dgm:prSet presAssocID="{F9E9D333-9987-4692-8ED0-41B4434215D2}" presName="Accent" presStyleLbl="trAlignAcc1" presStyleIdx="0" presStyleCnt="1" custScaleX="150991">
        <dgm:presLayoutVars>
          <dgm:chMax val="0"/>
          <dgm:chPref val="0"/>
        </dgm:presLayoutVars>
      </dgm:prSet>
      <dgm:spPr>
        <a:ln w="28575">
          <a:solidFill>
            <a:srgbClr val="8A2E5C"/>
          </a:solidFill>
          <a:miter lim="800000"/>
        </a:ln>
      </dgm:spPr>
    </dgm:pt>
    <dgm:pt modelId="{9C698032-2A90-4126-88DB-C41E144FBEA5}" type="pres">
      <dgm:prSet presAssocID="{F9E9D333-9987-4692-8ED0-41B4434215D2}" presName="Image" presStyleLbl="alignImgPlace1" presStyleIdx="0" presStyleCnt="1" custScaleX="81147" custScaleY="84761" custLinFactNeighborX="1343" custLinFactNeighborY="-6637">
        <dgm:presLayoutVars>
          <dgm:chMax val="0"/>
          <dgm:chPref val="0"/>
        </dgm:presLayoutVars>
      </dgm:prSet>
      <dgm:spPr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-9000" b="-9000"/>
          </a:stretch>
        </a:blipFill>
        <a:ln w="3175">
          <a:solidFill>
            <a:srgbClr val="8A2E5C"/>
          </a:solidFill>
        </a:ln>
      </dgm:spPr>
      <dgm:extLst>
        <a:ext uri="{E40237B7-FDA0-4F09-8148-C483321AD2D9}">
          <dgm14:cNvPr xmlns:dgm14="http://schemas.microsoft.com/office/drawing/2010/diagram" id="0" name="" descr="Insert Picture Here"/>
        </a:ext>
      </dgm:extLst>
    </dgm:pt>
    <dgm:pt modelId="{6E255768-19E0-4684-93F2-4522DF7C694B}" type="pres">
      <dgm:prSet presAssocID="{F9E9D333-9987-4692-8ED0-41B4434215D2}" presName="ChildComposite" presStyleCnt="0"/>
      <dgm:spPr/>
    </dgm:pt>
    <dgm:pt modelId="{19ADF947-3031-4767-8350-179F897A9912}" type="pres">
      <dgm:prSet presAssocID="{F9E9D333-9987-4692-8ED0-41B4434215D2}" presName="Child" presStyleLbl="node1" presStyleIdx="0" presStyleCnt="0">
        <dgm:presLayoutVars>
          <dgm:chMax val="0"/>
          <dgm:chPref val="0"/>
          <dgm:bulletEnabled val="1"/>
        </dgm:presLayoutVars>
      </dgm:prSet>
      <dgm:spPr/>
    </dgm:pt>
    <dgm:pt modelId="{49E6BE56-4E3A-4CBD-83A4-28B5FD13F5CF}" type="pres">
      <dgm:prSet presAssocID="{F9E9D333-9987-4692-8ED0-41B4434215D2}" presName="Parent" presStyleLbl="revTx" presStyleIdx="0" presStyleCnt="1" custScaleX="167832" custScaleY="126058" custLinFactNeighborY="136">
        <dgm:presLayoutVars>
          <dgm:chMax val="1"/>
          <dgm:chPref val="0"/>
          <dgm:bulletEnabled val="1"/>
        </dgm:presLayoutVars>
      </dgm:prSet>
      <dgm:spPr/>
    </dgm:pt>
  </dgm:ptLst>
  <dgm:cxnLst>
    <dgm:cxn modelId="{652E7550-F861-4436-8944-CD81CB4F69CA}" srcId="{84B1F970-BC91-4CD7-AFB9-4F638FC3091E}" destId="{F9E9D333-9987-4692-8ED0-41B4434215D2}" srcOrd="0" destOrd="0" parTransId="{9B1DADF0-4C03-40DF-9C3F-178AA52DF15B}" sibTransId="{71346EC5-D902-4EA1-A095-2942BBCFB651}"/>
    <dgm:cxn modelId="{2C2ED7ED-3A0F-4367-90AB-7306036A3E08}" type="presOf" srcId="{84B1F970-BC91-4CD7-AFB9-4F638FC3091E}" destId="{E70903CF-7443-4AE1-B818-D19AE011E8CB}" srcOrd="0" destOrd="0" presId="urn:microsoft.com/office/officeart/2008/layout/CaptionedPictures"/>
    <dgm:cxn modelId="{B370FBFF-F1D7-4C94-BF23-4AEE851E22D1}" type="presOf" srcId="{F9E9D333-9987-4692-8ED0-41B4434215D2}" destId="{49E6BE56-4E3A-4CBD-83A4-28B5FD13F5CF}" srcOrd="0" destOrd="0" presId="urn:microsoft.com/office/officeart/2008/layout/CaptionedPictures"/>
    <dgm:cxn modelId="{F7F334C3-F729-4BD6-BEAF-EB384B7083D1}" type="presParOf" srcId="{E70903CF-7443-4AE1-B818-D19AE011E8CB}" destId="{3CD82F04-44C9-4B62-A8D1-39DD838AB35E}" srcOrd="0" destOrd="0" presId="urn:microsoft.com/office/officeart/2008/layout/CaptionedPictures"/>
    <dgm:cxn modelId="{32113517-6FE4-4ABF-A8A8-98F9E3984487}" type="presParOf" srcId="{3CD82F04-44C9-4B62-A8D1-39DD838AB35E}" destId="{6730F8A8-1050-4E01-A2B1-678F9F11389A}" srcOrd="0" destOrd="0" presId="urn:microsoft.com/office/officeart/2008/layout/CaptionedPictures"/>
    <dgm:cxn modelId="{6572C057-C1C4-48B1-AAB8-0653BDB9B3F5}" type="presParOf" srcId="{3CD82F04-44C9-4B62-A8D1-39DD838AB35E}" destId="{9C698032-2A90-4126-88DB-C41E144FBEA5}" srcOrd="1" destOrd="0" presId="urn:microsoft.com/office/officeart/2008/layout/CaptionedPictures"/>
    <dgm:cxn modelId="{0FD993CF-36E4-484E-8C8E-ACAE6C33CD35}" type="presParOf" srcId="{3CD82F04-44C9-4B62-A8D1-39DD838AB35E}" destId="{6E255768-19E0-4684-93F2-4522DF7C694B}" srcOrd="2" destOrd="0" presId="urn:microsoft.com/office/officeart/2008/layout/CaptionedPictures"/>
    <dgm:cxn modelId="{6911558E-4B15-434D-B901-B81B02CCC591}" type="presParOf" srcId="{6E255768-19E0-4684-93F2-4522DF7C694B}" destId="{19ADF947-3031-4767-8350-179F897A9912}" srcOrd="0" destOrd="0" presId="urn:microsoft.com/office/officeart/2008/layout/CaptionedPictures"/>
    <dgm:cxn modelId="{99FD3CE2-4DE2-4FAE-8BCC-CFEEFF3F884D}" type="presParOf" srcId="{6E255768-19E0-4684-93F2-4522DF7C694B}" destId="{49E6BE56-4E3A-4CBD-83A4-28B5FD13F5CF}" srcOrd="1" destOrd="0" presId="urn:microsoft.com/office/officeart/2008/layout/CaptionedPictures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730F8A8-1050-4E01-A2B1-678F9F11389A}">
      <dsp:nvSpPr>
        <dsp:cNvPr id="0" name=""/>
        <dsp:cNvSpPr/>
      </dsp:nvSpPr>
      <dsp:spPr>
        <a:xfrm>
          <a:off x="38657" y="888"/>
          <a:ext cx="2331875" cy="1816917"/>
        </a:xfrm>
        <a:prstGeom prst="rect">
          <a:avLst/>
        </a:prstGeom>
        <a:solidFill>
          <a:schemeClr val="lt1">
            <a:alpha val="40000"/>
            <a:hueOff val="0"/>
            <a:satOff val="0"/>
            <a:lumOff val="0"/>
            <a:alphaOff val="0"/>
          </a:schemeClr>
        </a:solidFill>
        <a:ln w="28575" cap="flat" cmpd="sng" algn="ctr">
          <a:solidFill>
            <a:srgbClr val="8A2E5C"/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C698032-2A90-4126-88DB-C41E144FBEA5}">
      <dsp:nvSpPr>
        <dsp:cNvPr id="0" name=""/>
        <dsp:cNvSpPr/>
      </dsp:nvSpPr>
      <dsp:spPr>
        <a:xfrm>
          <a:off x="659313" y="85168"/>
          <a:ext cx="1127896" cy="1001024"/>
        </a:xfrm>
        <a:prstGeom prst="rect">
          <a:avLst/>
        </a:prstGeom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-9000" b="-9000"/>
          </a:stretch>
        </a:blipFill>
        <a:ln w="3175" cap="flat" cmpd="sng" algn="ctr">
          <a:solidFill>
            <a:srgbClr val="8A2E5C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9E6BE56-4E3A-4CBD-83A4-28B5FD13F5CF}">
      <dsp:nvSpPr>
        <dsp:cNvPr id="0" name=""/>
        <dsp:cNvSpPr/>
      </dsp:nvSpPr>
      <dsp:spPr>
        <a:xfrm>
          <a:off x="38211" y="1191312"/>
          <a:ext cx="2332767" cy="618400"/>
        </a:xfrm>
        <a:prstGeom prst="rect">
          <a:avLst/>
        </a:prstGeom>
        <a:solidFill>
          <a:schemeClr val="bg1"/>
        </a:solidFill>
        <a:ln w="28575">
          <a:solidFill>
            <a:srgbClr val="8A2E5C"/>
          </a:solidFill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endParaRPr lang="en-US" sz="900" b="1" kern="1200">
            <a:solidFill>
              <a:schemeClr val="bg1"/>
            </a:solidFill>
            <a:latin typeface="Arial" panose="020B0604020202020204" pitchFamily="34" charset="0"/>
            <a:cs typeface="Arial" panose="020B0604020202020204" pitchFamily="34" charset="0"/>
          </a:endParaRPr>
        </a:p>
        <a:p>
          <a:pPr marL="0" lvl="0" indent="0" algn="l" defTabSz="4000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endParaRPr lang="en-US" sz="800" b="1" kern="1200">
            <a:solidFill>
              <a:schemeClr val="bg1"/>
            </a:solidFill>
            <a:latin typeface="Arial" panose="020B0604020202020204" pitchFamily="34" charset="0"/>
            <a:cs typeface="Arial" panose="020B0604020202020204" pitchFamily="34" charset="0"/>
          </a:endParaRPr>
        </a:p>
        <a:p>
          <a:pPr marL="0" lvl="0" indent="0" algn="l" defTabSz="4000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900" b="1" kern="1200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Insert Picture Above:</a:t>
          </a:r>
        </a:p>
        <a:p>
          <a:pPr marL="0" lvl="0" indent="0" defTabSz="400050">
            <a:spcBef>
              <a:spcPct val="0"/>
            </a:spcBef>
            <a:buNone/>
          </a:pPr>
          <a:r>
            <a:rPr lang="en-US" sz="800" b="0" i="1" kern="1200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Note: for identification purposes only, it does not have to be a professional photo. Including a photo with your submission </a:t>
          </a:r>
          <a:r>
            <a:rPr lang="en-US" sz="800" b="1" i="1" kern="1200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is strongly encouraged</a:t>
          </a:r>
          <a:r>
            <a:rPr lang="en-US" sz="800" b="0" i="1" kern="1200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, but not required to complete your nomination. </a:t>
          </a:r>
          <a:r>
            <a:rPr lang="en-US" sz="800" b="0" i="1" kern="1200">
              <a:solidFill>
                <a:schemeClr val="bg1"/>
              </a:solidFill>
              <a:latin typeface="Arial" panose="020B0604020202020204" pitchFamily="34" charset="0"/>
              <a:cs typeface="Arial" panose="020B0604020202020204" pitchFamily="34" charset="0"/>
            </a:rPr>
            <a:t>.</a:t>
          </a:r>
        </a:p>
        <a:p>
          <a:pPr marL="0" lvl="0" indent="0" algn="l" defTabSz="4000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900" b="1" kern="1200">
              <a:solidFill>
                <a:schemeClr val="bg1"/>
              </a:solidFill>
              <a:latin typeface="Arial" panose="020B0604020202020204" pitchFamily="34" charset="0"/>
              <a:cs typeface="Arial" panose="020B0604020202020204" pitchFamily="34" charset="0"/>
            </a:rPr>
            <a:t> </a:t>
          </a:r>
        </a:p>
      </dsp:txBody>
      <dsp:txXfrm>
        <a:off x="38211" y="1191312"/>
        <a:ext cx="2332767" cy="61840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CaptionedPictures">
  <dgm:title val=""/>
  <dgm:desc val=""/>
  <dgm:catLst>
    <dgm:cat type="picture" pri="5000"/>
    <dgm:cat type="pictureconvert" pri="50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  <dgm:pt modelId="30">
          <dgm:prSet phldr="1"/>
        </dgm:pt>
        <dgm:pt modelId="31">
          <dgm:prSet phldr="1"/>
        </dgm:pt>
      </dgm:ptLst>
      <dgm:cxnLst>
        <dgm:cxn modelId="60" srcId="0" destId="10" srcOrd="0" destOrd="0"/>
        <dgm:cxn modelId="12" srcId="10" destId="11" srcOrd="0" destOrd="0"/>
        <dgm:cxn modelId="70" srcId="0" destId="20" srcOrd="1" destOrd="0"/>
        <dgm:cxn modelId="22" srcId="20" destId="21" srcOrd="0" destOrd="0"/>
        <dgm:cxn modelId="80" srcId="0" destId="30" srcOrd="2" destOrd="0"/>
        <dgm:cxn modelId="32" srcId="30" destId="31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</dgm:ptLst>
      <dgm:cxnLst>
        <dgm:cxn modelId="60" srcId="0" destId="10" srcOrd="0" destOrd="0"/>
        <dgm:cxn modelId="12" srcId="10" destId="11" srcOrd="0" destOrd="0"/>
        <dgm:cxn modelId="70" srcId="0" destId="20" srcOrd="1" destOrd="0"/>
        <dgm:cxn modelId="22" srcId="20" destId="21" srcOrd="0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  <dgm:pt modelId="30">
          <dgm:prSet phldr="1"/>
        </dgm:pt>
        <dgm:pt modelId="31">
          <dgm:prSet phldr="1"/>
        </dgm:pt>
        <dgm:pt modelId="40">
          <dgm:prSet phldr="1"/>
        </dgm:pt>
        <dgm:pt modelId="41">
          <dgm:prSet phldr="1"/>
        </dgm:pt>
      </dgm:ptLst>
      <dgm:cxnLst>
        <dgm:cxn modelId="60" srcId="0" destId="10" srcOrd="0" destOrd="0"/>
        <dgm:cxn modelId="12" srcId="10" destId="11" srcOrd="0" destOrd="0"/>
        <dgm:cxn modelId="70" srcId="0" destId="20" srcOrd="1" destOrd="0"/>
        <dgm:cxn modelId="22" srcId="20" destId="21" srcOrd="0" destOrd="0"/>
        <dgm:cxn modelId="80" srcId="0" destId="30" srcOrd="2" destOrd="0"/>
        <dgm:cxn modelId="32" srcId="30" destId="31" srcOrd="0" destOrd="0"/>
        <dgm:cxn modelId="90" srcId="0" destId="40" srcOrd="3" destOrd="0"/>
        <dgm:cxn modelId="42" srcId="40" destId="41" srcOrd="0" destOrd="0"/>
      </dgm:cxnLst>
      <dgm:bg/>
      <dgm:whole/>
    </dgm:dataModel>
  </dgm:clrData>
  <dgm:layoutNode name="Name0">
    <dgm:varLst>
      <dgm:chMax/>
      <dgm:chPref/>
      <dgm:dir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grDir" val="tR"/>
          <dgm:param type="off" val="ctr"/>
        </dgm:alg>
      </dgm:else>
    </dgm:choose>
    <dgm:shape xmlns:r="http://schemas.openxmlformats.org/officeDocument/2006/relationships" r:blip="">
      <dgm:adjLst/>
    </dgm:shape>
    <dgm:constrLst>
      <dgm:constr type="primFontSz" for="des" forName="Parent" op="equ"/>
      <dgm:constr type="primFontSz" for="des" forName="Child" refType="primFontSz" refFor="des" refForName="Parent" op="lte"/>
      <dgm:constr type="w" for="ch" forName="composite" refType="w"/>
      <dgm:constr type="h" for="ch" forName="composite" refType="h"/>
      <dgm:constr type="sp" refType="w" refFor="ch" refForName="composite" op="equ" fact="0.1"/>
      <dgm:constr type="w" for="ch" forName="sibTrans" refType="w" refFor="ch" refForName="composite" op="equ" fact="0.1"/>
      <dgm:constr type="h" for="ch" forName="sibTrans" refType="w" refFor="ch" refForName="sibTrans" op="equ"/>
    </dgm:constrLst>
    <dgm:forEach name="nodesForEach" axis="ch" ptType="node">
      <dgm:layoutNode name="composite">
        <dgm:varLst>
          <dgm:chMax val="1"/>
          <dgm:chPref val="1"/>
        </dgm:varLst>
        <dgm:alg type="composite">
          <dgm:param type="ar" val="0.85"/>
        </dgm:alg>
        <dgm:shape xmlns:r="http://schemas.openxmlformats.org/officeDocument/2006/relationships" r:blip="">
          <dgm:adjLst/>
        </dgm:shape>
        <dgm:constrLst>
          <dgm:constr type="l" for="ch" forName="Accent" refType="w" fact="0"/>
          <dgm:constr type="t" for="ch" forName="Accent" refType="h" fact="0"/>
          <dgm:constr type="w" for="ch" forName="Accent" refType="w"/>
          <dgm:constr type="h" for="ch" forName="Accent" refType="h"/>
          <dgm:constr type="l" for="ch" forName="Image" refType="w" fact="0.05"/>
          <dgm:constr type="t" for="ch" forName="Image" refType="h" fact="0.04"/>
          <dgm:constr type="w" for="ch" forName="Image" refType="w" fact="0.9"/>
          <dgm:constr type="h" for="ch" forName="Image" refType="h" fact="0.65"/>
          <dgm:constr type="l" for="ch" forName="ChildComposite" refType="w" fact="0.05"/>
          <dgm:constr type="t" for="ch" forName="ChildComposite" refType="h" fact="0.69"/>
          <dgm:constr type="w" for="ch" forName="ChildComposite" refType="w" fact="0.9"/>
          <dgm:constr type="h" for="ch" forName="ChildComposite" refType="h" fact="0.27"/>
        </dgm:constrLst>
        <dgm:layoutNode name="Accent" styleLbl="trAlignAcc1">
          <dgm:varLst>
            <dgm:chMax val="0"/>
            <dgm:chPref val="0"/>
          </dgm:varLst>
          <dgm:alg type="sp"/>
          <dgm:shape xmlns:r="http://schemas.openxmlformats.org/officeDocument/2006/relationships" type="rect" r:blip="">
            <dgm:adjLst/>
          </dgm:shape>
          <dgm:presOf/>
        </dgm:layoutNode>
        <dgm:layoutNode name="Image" styleLbl="alignImgPlace1">
          <dgm:varLst>
            <dgm:chMax val="0"/>
            <dgm:chPref val="0"/>
          </dgm:varLst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ChildComposite">
          <dgm:alg type="composite"/>
          <dgm:shape xmlns:r="http://schemas.openxmlformats.org/officeDocument/2006/relationships" r:blip="">
            <dgm:adjLst/>
          </dgm:shape>
          <dgm:choose name="Name4">
            <dgm:if name="Name5" axis="ch" ptType="node" func="cnt" op="gte" val="1">
              <dgm:constrLst>
                <dgm:constr type="l" for="ch" forName="Parent" refType="w" fact="0"/>
                <dgm:constr type="t" for="ch" forName="Parent" refType="h" fact="0"/>
                <dgm:constr type="w" for="ch" forName="Parent" refType="w"/>
                <dgm:constr type="h" for="ch" forName="Parent" refType="h" fact="0.3704"/>
                <dgm:constr type="l" for="ch" forName="Child" refType="w" fact="0"/>
                <dgm:constr type="t" for="ch" forName="Child" refType="h" fact="0.3704"/>
                <dgm:constr type="w" for="ch" forName="Child" refType="w"/>
                <dgm:constr type="h" for="ch" forName="Child" refType="h" fact="0.6296"/>
              </dgm:constrLst>
            </dgm:if>
            <dgm:else name="Name6">
              <dgm:constrLst>
                <dgm:constr type="l" for="ch" forName="Parent" refType="w" fact="0"/>
                <dgm:constr type="t" for="ch" forName="Parent" refType="h" fact="0"/>
                <dgm:constr type="w" for="ch" forName="Parent" refType="w"/>
                <dgm:constr type="h" for="ch" forName="Parent" refType="h"/>
                <dgm:constr type="l" for="ch" forName="Child" refType="w" fact="0"/>
                <dgm:constr type="t" for="ch" forName="Child" refType="h" fact="0"/>
                <dgm:constr type="w" for="ch" forName="Child" refType="w" fact="0"/>
                <dgm:constr type="h" for="ch" forName="Child" refType="h" fact="0"/>
              </dgm:constrLst>
            </dgm:else>
          </dgm:choose>
          <dgm:layoutNode name="Child" styleLbl="node1">
            <dgm:varLst>
              <dgm:chMax val="0"/>
              <dgm:chPref val="0"/>
              <dgm:bulletEnabled val="1"/>
            </dgm:varLst>
            <dgm:choose name="Name7">
              <dgm:if name="Name8" axis="ch" ptType="node" func="cnt" op="gt" val="1">
                <dgm:alg type="tx">
                  <dgm:param type="parTxLTRAlign" val="l"/>
                  <dgm:param type="parTxRTLAlign" val="r"/>
                  <dgm:param type="txAnchorVert" val="mid"/>
                  <dgm:param type="txAnchorVertCh" val="mid"/>
                </dgm:alg>
              </dgm:if>
              <dgm:else name="Name9">
                <dgm:alg type="tx">
                  <dgm:param type="parTxLTRAlign" val="ctr"/>
                  <dgm:param type="parTxRTLAlign" val="ctr"/>
                  <dgm:param type="shpTxLTRAlignCh" val="l"/>
                  <dgm:param type="shpTxRTLAlignCh" val="r"/>
                  <dgm:param type="txAnchorVert" val="mid"/>
                  <dgm:param type="txAnchorVertCh" val="mid"/>
                </dgm:alg>
              </dgm:else>
            </dgm:choose>
            <dgm:choose name="Name10">
              <dgm:if name="Name11" axis="ch" ptType="node" func="cnt" op="gte" val="1">
                <dgm:shape xmlns:r="http://schemas.openxmlformats.org/officeDocument/2006/relationships" type="rect" r:blip="">
                  <dgm:adjLst/>
                </dgm:shape>
              </dgm:if>
              <dgm:else name="Name12">
                <dgm:shape xmlns:r="http://schemas.openxmlformats.org/officeDocument/2006/relationships" type="rect" r:blip="" hideGeom="1">
                  <dgm:adjLst/>
                </dgm:shape>
              </dgm:else>
            </dgm:choose>
            <dgm:choose name="Name13">
              <dgm:if name="Name14" axis="ch" ptType="node" func="cnt" op="gte" val="1">
                <dgm:presOf axis="des" ptType="node"/>
              </dgm:if>
              <dgm:else name="Name15">
                <dgm:presOf/>
              </dgm:else>
            </dgm:choose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  <dgm:layoutNode name="Parent" styleLbl="revTx">
            <dgm:varLst>
              <dgm:chMax val="1"/>
              <dgm:chPref val="0"/>
              <dgm:bulletEnabled val="1"/>
            </dgm:varLst>
            <dgm:alg type="tx">
              <dgm:param type="shpTxLTRAlignCh" val="ctr"/>
              <dgm:param type="txAnchorVert" val="mid"/>
            </dgm:alg>
            <dgm:shape xmlns:r="http://schemas.openxmlformats.org/officeDocument/2006/relationships" type="rect" r:blip="">
              <dgm:adjLst/>
            </dgm:shape>
            <dgm:presOf axis="self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cific Western Transportation</Company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unap</dc:creator>
  <cp:lastModifiedBy>Amaira Hansen</cp:lastModifiedBy>
  <cp:revision>3</cp:revision>
  <cp:lastPrinted>2021-10-15T21:35:00Z</cp:lastPrinted>
  <dcterms:created xsi:type="dcterms:W3CDTF">2021-10-16T02:16:00Z</dcterms:created>
  <dcterms:modified xsi:type="dcterms:W3CDTF">2021-11-09T21:08:00Z</dcterms:modified>
</cp:coreProperties>
</file>